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AA2210C" w14:textId="77777777" w:rsidR="00275F1E" w:rsidRDefault="00275F1E" w:rsidP="0049336A">
      <w:pPr>
        <w:pStyle w:val="Title"/>
        <w:rPr>
          <w:b w:val="0"/>
          <w:bCs/>
          <w:i w:val="0"/>
          <w:iCs/>
          <w:color w:val="2A2A2A"/>
          <w:spacing w:val="-2"/>
          <w:sz w:val="40"/>
          <w:szCs w:val="40"/>
          <w:u w:val="thick" w:color="2A2A2A"/>
        </w:rPr>
      </w:pPr>
    </w:p>
    <w:p w14:paraId="1C4441D5" w14:textId="54102682" w:rsidR="00275F1E" w:rsidRPr="00275F1E" w:rsidRDefault="00275F1E" w:rsidP="0049336A">
      <w:pPr>
        <w:pStyle w:val="Title"/>
        <w:rPr>
          <w:b w:val="0"/>
          <w:bCs/>
          <w:i w:val="0"/>
          <w:iCs/>
          <w:color w:val="2A2A2A"/>
          <w:spacing w:val="-2"/>
          <w:sz w:val="40"/>
          <w:szCs w:val="40"/>
          <w:u w:val="thick" w:color="2A2A2A"/>
        </w:rPr>
      </w:pPr>
      <w:r w:rsidRPr="00275F1E">
        <w:rPr>
          <w:b w:val="0"/>
          <w:bCs/>
          <w:i w:val="0"/>
          <w:iCs/>
          <w:color w:val="2A2A2A"/>
          <w:spacing w:val="-2"/>
          <w:sz w:val="40"/>
          <w:szCs w:val="40"/>
          <w:u w:val="thick" w:color="2A2A2A"/>
        </w:rPr>
        <w:t>Agenda</w:t>
      </w:r>
    </w:p>
    <w:p w14:paraId="31321317" w14:textId="76C3058E" w:rsidR="00275F1E" w:rsidRPr="00275F1E" w:rsidRDefault="00275F1E" w:rsidP="0049336A">
      <w:pPr>
        <w:pStyle w:val="Title"/>
        <w:rPr>
          <w:b w:val="0"/>
          <w:bCs/>
          <w:i w:val="0"/>
          <w:iCs/>
          <w:color w:val="2A2A2A"/>
          <w:spacing w:val="-2"/>
          <w:sz w:val="40"/>
          <w:szCs w:val="40"/>
          <w:u w:val="thick" w:color="2A2A2A"/>
        </w:rPr>
      </w:pPr>
      <w:r w:rsidRPr="00275F1E">
        <w:rPr>
          <w:b w:val="0"/>
          <w:bCs/>
          <w:i w:val="0"/>
          <w:iCs/>
          <w:color w:val="2A2A2A"/>
          <w:spacing w:val="-2"/>
          <w:sz w:val="40"/>
          <w:szCs w:val="40"/>
          <w:u w:val="thick" w:color="2A2A2A"/>
        </w:rPr>
        <w:t>Planning and Zoning</w:t>
      </w:r>
      <w:r>
        <w:rPr>
          <w:b w:val="0"/>
          <w:bCs/>
          <w:i w:val="0"/>
          <w:iCs/>
          <w:color w:val="2A2A2A"/>
          <w:spacing w:val="-2"/>
          <w:sz w:val="40"/>
          <w:szCs w:val="40"/>
          <w:u w:val="thick" w:color="2A2A2A"/>
        </w:rPr>
        <w:t xml:space="preserve"> </w:t>
      </w:r>
      <w:r w:rsidRPr="00275F1E">
        <w:rPr>
          <w:b w:val="0"/>
          <w:bCs/>
          <w:i w:val="0"/>
          <w:iCs/>
          <w:color w:val="2A2A2A"/>
          <w:spacing w:val="-2"/>
          <w:sz w:val="40"/>
          <w:szCs w:val="40"/>
          <w:u w:val="thick" w:color="2A2A2A"/>
        </w:rPr>
        <w:t>Commission</w:t>
      </w:r>
    </w:p>
    <w:p w14:paraId="42529FA3" w14:textId="77777777" w:rsidR="00275F1E" w:rsidRDefault="00275F1E" w:rsidP="00275F1E">
      <w:pPr>
        <w:pStyle w:val="Title"/>
        <w:rPr>
          <w:b w:val="0"/>
          <w:bCs/>
          <w:i w:val="0"/>
          <w:iCs/>
          <w:color w:val="161616"/>
        </w:rPr>
      </w:pPr>
    </w:p>
    <w:p w14:paraId="5607B0B0" w14:textId="11B0EBF1" w:rsidR="00275F1E" w:rsidRPr="00275F1E" w:rsidRDefault="00275F1E" w:rsidP="00275F1E">
      <w:pPr>
        <w:pStyle w:val="Title"/>
        <w:rPr>
          <w:b w:val="0"/>
          <w:bCs/>
          <w:i w:val="0"/>
          <w:iCs/>
          <w:color w:val="2A2A2A"/>
          <w:sz w:val="24"/>
          <w:szCs w:val="24"/>
        </w:rPr>
      </w:pPr>
      <w:r w:rsidRPr="00275F1E">
        <w:rPr>
          <w:b w:val="0"/>
          <w:bCs/>
          <w:i w:val="0"/>
          <w:iCs/>
          <w:color w:val="161616"/>
          <w:sz w:val="24"/>
          <w:szCs w:val="24"/>
        </w:rPr>
        <w:t xml:space="preserve">Regular Meeting </w:t>
      </w:r>
      <w:r w:rsidR="0049336A" w:rsidRPr="00275F1E">
        <w:rPr>
          <w:b w:val="0"/>
          <w:bCs/>
          <w:i w:val="0"/>
          <w:iCs/>
          <w:color w:val="161616"/>
          <w:sz w:val="24"/>
          <w:szCs w:val="24"/>
        </w:rPr>
        <w:t xml:space="preserve">147 </w:t>
      </w:r>
      <w:r w:rsidR="0049336A" w:rsidRPr="00275F1E">
        <w:rPr>
          <w:b w:val="0"/>
          <w:bCs/>
          <w:i w:val="0"/>
          <w:iCs/>
          <w:color w:val="2A2A2A"/>
          <w:sz w:val="24"/>
          <w:szCs w:val="24"/>
        </w:rPr>
        <w:t>SOUTH</w:t>
      </w:r>
      <w:r w:rsidR="0049336A" w:rsidRPr="00275F1E">
        <w:rPr>
          <w:b w:val="0"/>
          <w:bCs/>
          <w:i w:val="0"/>
          <w:iCs/>
          <w:color w:val="2A2A2A"/>
          <w:spacing w:val="40"/>
          <w:sz w:val="24"/>
          <w:szCs w:val="24"/>
        </w:rPr>
        <w:t xml:space="preserve"> </w:t>
      </w:r>
      <w:r w:rsidR="0049336A" w:rsidRPr="00275F1E">
        <w:rPr>
          <w:b w:val="0"/>
          <w:bCs/>
          <w:i w:val="0"/>
          <w:iCs/>
          <w:color w:val="2A2A2A"/>
          <w:sz w:val="24"/>
          <w:szCs w:val="24"/>
        </w:rPr>
        <w:t>MICHIGAN</w:t>
      </w:r>
      <w:r w:rsidRPr="00275F1E">
        <w:rPr>
          <w:color w:val="2A2A2A"/>
          <w:sz w:val="24"/>
          <w:szCs w:val="24"/>
        </w:rPr>
        <w:t xml:space="preserve">, </w:t>
      </w:r>
      <w:r w:rsidRPr="00275F1E">
        <w:rPr>
          <w:b w:val="0"/>
          <w:bCs/>
          <w:i w:val="0"/>
          <w:iCs/>
          <w:color w:val="2A2A2A"/>
          <w:sz w:val="24"/>
          <w:szCs w:val="24"/>
        </w:rPr>
        <w:t>Bradley, Il.</w:t>
      </w:r>
    </w:p>
    <w:p w14:paraId="7D73897C" w14:textId="77777777" w:rsidR="00275F1E" w:rsidRPr="00275F1E" w:rsidRDefault="00275F1E" w:rsidP="00275F1E">
      <w:pPr>
        <w:pStyle w:val="Title"/>
        <w:rPr>
          <w:b w:val="0"/>
          <w:bCs/>
          <w:i w:val="0"/>
          <w:iCs/>
          <w:color w:val="2A2A2A"/>
        </w:rPr>
      </w:pPr>
    </w:p>
    <w:p w14:paraId="565E2FCE" w14:textId="5CECAA42" w:rsidR="0049336A" w:rsidRPr="00275F1E" w:rsidRDefault="009979E0" w:rsidP="0049336A">
      <w:pPr>
        <w:spacing w:before="6"/>
        <w:ind w:left="899" w:right="775"/>
        <w:jc w:val="center"/>
        <w:rPr>
          <w:b/>
          <w:sz w:val="28"/>
          <w:szCs w:val="28"/>
        </w:rPr>
      </w:pPr>
      <w:r>
        <w:rPr>
          <w:b/>
          <w:color w:val="161616"/>
          <w:w w:val="105"/>
          <w:sz w:val="28"/>
          <w:szCs w:val="28"/>
        </w:rPr>
        <w:t>April 2nd</w:t>
      </w:r>
      <w:r w:rsidR="0049336A" w:rsidRPr="00275F1E">
        <w:rPr>
          <w:b/>
          <w:color w:val="161616"/>
          <w:w w:val="105"/>
          <w:sz w:val="28"/>
          <w:szCs w:val="28"/>
        </w:rPr>
        <w:t>,</w:t>
      </w:r>
      <w:r w:rsidR="0049336A" w:rsidRPr="00275F1E">
        <w:rPr>
          <w:b/>
          <w:color w:val="161616"/>
          <w:spacing w:val="40"/>
          <w:w w:val="105"/>
          <w:sz w:val="28"/>
          <w:szCs w:val="28"/>
        </w:rPr>
        <w:t xml:space="preserve"> </w:t>
      </w:r>
      <w:r w:rsidR="0049336A" w:rsidRPr="00275F1E">
        <w:rPr>
          <w:b/>
          <w:color w:val="161616"/>
          <w:spacing w:val="-4"/>
          <w:w w:val="105"/>
          <w:sz w:val="28"/>
          <w:szCs w:val="28"/>
        </w:rPr>
        <w:t>2024</w:t>
      </w:r>
    </w:p>
    <w:p w14:paraId="765CD470" w14:textId="77777777" w:rsidR="0049336A" w:rsidRDefault="0049336A" w:rsidP="0049336A">
      <w:pPr>
        <w:spacing w:before="60"/>
        <w:ind w:left="899" w:right="775"/>
        <w:jc w:val="center"/>
        <w:rPr>
          <w:b/>
        </w:rPr>
      </w:pPr>
      <w:r>
        <w:rPr>
          <w:b/>
          <w:color w:val="161616"/>
          <w:w w:val="105"/>
          <w:sz w:val="23"/>
        </w:rPr>
        <w:t>6:30</w:t>
      </w:r>
      <w:r>
        <w:rPr>
          <w:b/>
          <w:color w:val="161616"/>
          <w:spacing w:val="12"/>
          <w:w w:val="105"/>
          <w:sz w:val="23"/>
        </w:rPr>
        <w:t xml:space="preserve"> </w:t>
      </w:r>
      <w:r>
        <w:rPr>
          <w:b/>
          <w:color w:val="161616"/>
          <w:spacing w:val="-4"/>
          <w:w w:val="105"/>
          <w:sz w:val="22"/>
        </w:rPr>
        <w:t>p.m.</w:t>
      </w:r>
    </w:p>
    <w:p w14:paraId="624ECE63" w14:textId="77777777" w:rsidR="0049336A" w:rsidRDefault="0049336A" w:rsidP="0049336A">
      <w:pPr>
        <w:pStyle w:val="BodyText"/>
        <w:spacing w:before="140"/>
        <w:rPr>
          <w:b/>
          <w:sz w:val="21"/>
        </w:rPr>
      </w:pPr>
    </w:p>
    <w:p w14:paraId="045095FE" w14:textId="36DE84EB" w:rsidR="0049336A" w:rsidRDefault="0049336A" w:rsidP="0049336A">
      <w:pPr>
        <w:ind w:left="105"/>
        <w:rPr>
          <w:b/>
          <w:sz w:val="21"/>
        </w:rPr>
      </w:pPr>
      <w:r>
        <w:rPr>
          <w:b/>
          <w:color w:val="2A2A2A"/>
          <w:w w:val="105"/>
          <w:sz w:val="21"/>
          <w:u w:val="thick" w:color="2A2A2A"/>
        </w:rPr>
        <w:t>Chairman:</w:t>
      </w:r>
      <w:r>
        <w:rPr>
          <w:b/>
          <w:color w:val="2A2A2A"/>
          <w:spacing w:val="-2"/>
          <w:w w:val="105"/>
          <w:sz w:val="21"/>
        </w:rPr>
        <w:t xml:space="preserve"> </w:t>
      </w:r>
      <w:r w:rsidR="00275F1E">
        <w:rPr>
          <w:b/>
          <w:color w:val="2A2A2A"/>
          <w:spacing w:val="-2"/>
          <w:w w:val="105"/>
          <w:sz w:val="21"/>
        </w:rPr>
        <w:t xml:space="preserve"> </w:t>
      </w:r>
      <w:r>
        <w:rPr>
          <w:b/>
          <w:color w:val="161616"/>
          <w:w w:val="105"/>
          <w:sz w:val="21"/>
        </w:rPr>
        <w:t>R</w:t>
      </w:r>
      <w:r>
        <w:rPr>
          <w:b/>
          <w:color w:val="3F3F3F"/>
          <w:w w:val="105"/>
          <w:sz w:val="21"/>
        </w:rPr>
        <w:t>y</w:t>
      </w:r>
      <w:r>
        <w:rPr>
          <w:b/>
          <w:color w:val="161616"/>
          <w:w w:val="105"/>
          <w:sz w:val="21"/>
        </w:rPr>
        <w:t>land</w:t>
      </w:r>
      <w:r>
        <w:rPr>
          <w:b/>
          <w:color w:val="161616"/>
          <w:spacing w:val="-4"/>
          <w:w w:val="105"/>
          <w:sz w:val="21"/>
        </w:rPr>
        <w:t xml:space="preserve"> </w:t>
      </w:r>
      <w:r>
        <w:rPr>
          <w:b/>
          <w:color w:val="2A2A2A"/>
          <w:spacing w:val="-2"/>
          <w:w w:val="105"/>
          <w:sz w:val="21"/>
        </w:rPr>
        <w:t>Gagnon</w:t>
      </w:r>
    </w:p>
    <w:p w14:paraId="2296E593" w14:textId="77777777" w:rsidR="0049336A" w:rsidRDefault="0049336A" w:rsidP="0049336A">
      <w:pPr>
        <w:pStyle w:val="BodyText"/>
        <w:spacing w:before="22"/>
        <w:rPr>
          <w:b/>
          <w:sz w:val="21"/>
        </w:rPr>
      </w:pPr>
    </w:p>
    <w:p w14:paraId="11F20A01" w14:textId="119E0AD5" w:rsidR="0049336A" w:rsidRDefault="00275F1E" w:rsidP="0049336A">
      <w:pPr>
        <w:ind w:left="102"/>
        <w:rPr>
          <w:b/>
          <w:sz w:val="21"/>
        </w:rPr>
      </w:pPr>
      <w:r>
        <w:rPr>
          <w:b/>
          <w:color w:val="3F3F3F"/>
          <w:w w:val="105"/>
          <w:sz w:val="21"/>
          <w:u w:val="thick" w:color="161616"/>
        </w:rPr>
        <w:t>Se</w:t>
      </w:r>
      <w:r>
        <w:rPr>
          <w:b/>
          <w:color w:val="161616"/>
          <w:w w:val="105"/>
          <w:sz w:val="21"/>
          <w:u w:val="thick" w:color="161616"/>
        </w:rPr>
        <w:t>cretary</w:t>
      </w:r>
      <w:r w:rsidR="0049336A">
        <w:rPr>
          <w:b/>
          <w:color w:val="161616"/>
          <w:w w:val="105"/>
          <w:sz w:val="21"/>
          <w:u w:val="thick" w:color="161616"/>
        </w:rPr>
        <w:t>:</w:t>
      </w:r>
      <w:r w:rsidR="0049336A">
        <w:rPr>
          <w:b/>
          <w:color w:val="161616"/>
          <w:spacing w:val="-12"/>
          <w:w w:val="105"/>
          <w:sz w:val="21"/>
        </w:rPr>
        <w:t xml:space="preserve"> </w:t>
      </w:r>
      <w:r>
        <w:rPr>
          <w:b/>
          <w:color w:val="161616"/>
          <w:spacing w:val="-12"/>
          <w:w w:val="105"/>
          <w:sz w:val="21"/>
        </w:rPr>
        <w:t xml:space="preserve"> </w:t>
      </w:r>
      <w:r w:rsidR="0049336A">
        <w:rPr>
          <w:b/>
          <w:color w:val="2A2A2A"/>
          <w:w w:val="105"/>
          <w:sz w:val="21"/>
        </w:rPr>
        <w:t>Charlene</w:t>
      </w:r>
      <w:r w:rsidR="0049336A">
        <w:rPr>
          <w:b/>
          <w:color w:val="2A2A2A"/>
          <w:spacing w:val="13"/>
          <w:w w:val="105"/>
          <w:sz w:val="21"/>
        </w:rPr>
        <w:t xml:space="preserve"> </w:t>
      </w:r>
      <w:r w:rsidR="0049336A">
        <w:rPr>
          <w:b/>
          <w:color w:val="2A2A2A"/>
          <w:spacing w:val="-4"/>
          <w:w w:val="105"/>
          <w:sz w:val="21"/>
        </w:rPr>
        <w:t>Eads</w:t>
      </w:r>
    </w:p>
    <w:p w14:paraId="0D76746D" w14:textId="77777777" w:rsidR="0049336A" w:rsidRDefault="0049336A" w:rsidP="0049336A">
      <w:pPr>
        <w:pStyle w:val="BodyText"/>
        <w:spacing w:before="22"/>
        <w:rPr>
          <w:b/>
          <w:sz w:val="21"/>
        </w:rPr>
      </w:pPr>
    </w:p>
    <w:p w14:paraId="145D2595" w14:textId="77125096" w:rsidR="0049336A" w:rsidRDefault="0049336A" w:rsidP="0049336A">
      <w:pPr>
        <w:ind w:left="117"/>
        <w:rPr>
          <w:b/>
          <w:sz w:val="21"/>
        </w:rPr>
      </w:pPr>
      <w:r>
        <w:rPr>
          <w:b/>
          <w:color w:val="161616"/>
          <w:w w:val="105"/>
          <w:sz w:val="21"/>
          <w:u w:val="thick" w:color="161616"/>
        </w:rPr>
        <w:t>M</w:t>
      </w:r>
      <w:r>
        <w:rPr>
          <w:b/>
          <w:color w:val="3F3F3F"/>
          <w:w w:val="105"/>
          <w:sz w:val="21"/>
          <w:u w:val="thick" w:color="161616"/>
        </w:rPr>
        <w:t>e</w:t>
      </w:r>
      <w:r>
        <w:rPr>
          <w:b/>
          <w:color w:val="161616"/>
          <w:w w:val="105"/>
          <w:sz w:val="21"/>
          <w:u w:val="thick" w:color="161616"/>
        </w:rPr>
        <w:t>mb</w:t>
      </w:r>
      <w:r>
        <w:rPr>
          <w:b/>
          <w:color w:val="3F3F3F"/>
          <w:w w:val="105"/>
          <w:sz w:val="21"/>
          <w:u w:val="thick" w:color="161616"/>
        </w:rPr>
        <w:t>e</w:t>
      </w:r>
      <w:r>
        <w:rPr>
          <w:b/>
          <w:color w:val="161616"/>
          <w:w w:val="105"/>
          <w:sz w:val="21"/>
          <w:u w:val="thick" w:color="161616"/>
        </w:rPr>
        <w:t>rs:</w:t>
      </w:r>
      <w:r>
        <w:rPr>
          <w:b/>
          <w:color w:val="161616"/>
          <w:spacing w:val="-14"/>
          <w:w w:val="105"/>
          <w:sz w:val="21"/>
        </w:rPr>
        <w:t xml:space="preserve"> </w:t>
      </w:r>
      <w:r w:rsidR="00275F1E">
        <w:rPr>
          <w:b/>
          <w:color w:val="161616"/>
          <w:spacing w:val="-14"/>
          <w:w w:val="105"/>
          <w:sz w:val="21"/>
        </w:rPr>
        <w:t xml:space="preserve"> </w:t>
      </w:r>
      <w:r>
        <w:rPr>
          <w:b/>
          <w:color w:val="161616"/>
          <w:w w:val="105"/>
          <w:sz w:val="21"/>
        </w:rPr>
        <w:t>James</w:t>
      </w:r>
      <w:r>
        <w:rPr>
          <w:b/>
          <w:color w:val="161616"/>
          <w:spacing w:val="-14"/>
          <w:w w:val="105"/>
          <w:sz w:val="21"/>
        </w:rPr>
        <w:t xml:space="preserve"> </w:t>
      </w:r>
      <w:proofErr w:type="spellStart"/>
      <w:r>
        <w:rPr>
          <w:b/>
          <w:color w:val="2A2A2A"/>
          <w:w w:val="105"/>
          <w:sz w:val="21"/>
        </w:rPr>
        <w:t>Guiss</w:t>
      </w:r>
      <w:proofErr w:type="spellEnd"/>
      <w:r>
        <w:rPr>
          <w:b/>
          <w:color w:val="545454"/>
          <w:w w:val="105"/>
          <w:sz w:val="21"/>
        </w:rPr>
        <w:t>,</w:t>
      </w:r>
      <w:r>
        <w:rPr>
          <w:b/>
          <w:color w:val="545454"/>
          <w:spacing w:val="-14"/>
          <w:w w:val="105"/>
          <w:sz w:val="21"/>
        </w:rPr>
        <w:t xml:space="preserve"> </w:t>
      </w:r>
      <w:r>
        <w:rPr>
          <w:b/>
          <w:color w:val="161616"/>
          <w:w w:val="105"/>
          <w:sz w:val="21"/>
        </w:rPr>
        <w:t>Rick</w:t>
      </w:r>
      <w:r>
        <w:rPr>
          <w:b/>
          <w:color w:val="161616"/>
          <w:spacing w:val="-5"/>
          <w:w w:val="105"/>
          <w:sz w:val="21"/>
        </w:rPr>
        <w:t xml:space="preserve"> </w:t>
      </w:r>
      <w:r>
        <w:rPr>
          <w:b/>
          <w:color w:val="161616"/>
          <w:w w:val="105"/>
          <w:sz w:val="21"/>
        </w:rPr>
        <w:t>White</w:t>
      </w:r>
      <w:r>
        <w:rPr>
          <w:b/>
          <w:color w:val="545454"/>
          <w:w w:val="105"/>
          <w:sz w:val="21"/>
        </w:rPr>
        <w:t>,</w:t>
      </w:r>
      <w:r>
        <w:rPr>
          <w:b/>
          <w:color w:val="545454"/>
          <w:spacing w:val="-3"/>
          <w:w w:val="105"/>
          <w:sz w:val="21"/>
        </w:rPr>
        <w:t xml:space="preserve"> </w:t>
      </w:r>
      <w:r>
        <w:rPr>
          <w:b/>
          <w:color w:val="2A2A2A"/>
          <w:w w:val="105"/>
          <w:sz w:val="21"/>
        </w:rPr>
        <w:t>Bill</w:t>
      </w:r>
      <w:r>
        <w:rPr>
          <w:b/>
          <w:color w:val="2A2A2A"/>
          <w:spacing w:val="7"/>
          <w:w w:val="105"/>
          <w:sz w:val="21"/>
        </w:rPr>
        <w:t xml:space="preserve"> </w:t>
      </w:r>
      <w:r>
        <w:rPr>
          <w:b/>
          <w:color w:val="161616"/>
          <w:w w:val="105"/>
          <w:sz w:val="21"/>
        </w:rPr>
        <w:t>Bodemer,</w:t>
      </w:r>
      <w:r>
        <w:rPr>
          <w:b/>
          <w:color w:val="161616"/>
          <w:spacing w:val="-5"/>
          <w:w w:val="105"/>
          <w:sz w:val="21"/>
        </w:rPr>
        <w:t xml:space="preserve"> </w:t>
      </w:r>
      <w:r>
        <w:rPr>
          <w:b/>
          <w:color w:val="2A2A2A"/>
          <w:w w:val="105"/>
          <w:sz w:val="21"/>
        </w:rPr>
        <w:t>Michael</w:t>
      </w:r>
      <w:r>
        <w:rPr>
          <w:b/>
          <w:color w:val="2A2A2A"/>
          <w:spacing w:val="-4"/>
          <w:w w:val="105"/>
          <w:sz w:val="21"/>
        </w:rPr>
        <w:t xml:space="preserve"> </w:t>
      </w:r>
      <w:r>
        <w:rPr>
          <w:b/>
          <w:color w:val="161616"/>
          <w:w w:val="105"/>
          <w:sz w:val="21"/>
        </w:rPr>
        <w:t>William</w:t>
      </w:r>
      <w:r>
        <w:rPr>
          <w:b/>
          <w:color w:val="3F3F3F"/>
          <w:w w:val="105"/>
          <w:sz w:val="21"/>
        </w:rPr>
        <w:t>s,</w:t>
      </w:r>
      <w:r>
        <w:rPr>
          <w:b/>
          <w:color w:val="3F3F3F"/>
          <w:spacing w:val="-14"/>
          <w:w w:val="105"/>
          <w:sz w:val="21"/>
        </w:rPr>
        <w:t xml:space="preserve"> </w:t>
      </w:r>
      <w:r>
        <w:rPr>
          <w:b/>
          <w:color w:val="161616"/>
          <w:w w:val="105"/>
          <w:sz w:val="21"/>
        </w:rPr>
        <w:t>Robert</w:t>
      </w:r>
      <w:r>
        <w:rPr>
          <w:b/>
          <w:color w:val="161616"/>
          <w:spacing w:val="-4"/>
          <w:w w:val="105"/>
          <w:sz w:val="21"/>
        </w:rPr>
        <w:t xml:space="preserve"> </w:t>
      </w:r>
      <w:r>
        <w:rPr>
          <w:b/>
          <w:color w:val="161616"/>
          <w:spacing w:val="-2"/>
          <w:w w:val="105"/>
          <w:sz w:val="21"/>
        </w:rPr>
        <w:t>Redmond</w:t>
      </w:r>
    </w:p>
    <w:p w14:paraId="54779081" w14:textId="77777777" w:rsidR="0049336A" w:rsidRDefault="0049336A" w:rsidP="0049336A">
      <w:pPr>
        <w:pStyle w:val="BodyText"/>
        <w:spacing w:before="20"/>
        <w:rPr>
          <w:b/>
          <w:sz w:val="21"/>
        </w:rPr>
      </w:pPr>
    </w:p>
    <w:p w14:paraId="09EF9ABB" w14:textId="3F9E484D" w:rsidR="0049336A" w:rsidRDefault="0049336A" w:rsidP="0049336A">
      <w:pPr>
        <w:pStyle w:val="ListParagraph"/>
        <w:widowControl w:val="0"/>
        <w:numPr>
          <w:ilvl w:val="0"/>
          <w:numId w:val="53"/>
        </w:numPr>
        <w:tabs>
          <w:tab w:val="left" w:pos="826"/>
        </w:tabs>
        <w:autoSpaceDE w:val="0"/>
        <w:autoSpaceDN w:val="0"/>
        <w:ind w:left="826" w:hanging="341"/>
        <w:contextualSpacing w:val="0"/>
        <w:jc w:val="left"/>
        <w:rPr>
          <w:color w:val="3F3F3F"/>
        </w:rPr>
      </w:pPr>
      <w:r>
        <w:rPr>
          <w:color w:val="3F3F3F"/>
          <w:sz w:val="22"/>
        </w:rPr>
        <w:t>Ca</w:t>
      </w:r>
      <w:r>
        <w:rPr>
          <w:color w:val="161616"/>
          <w:sz w:val="22"/>
        </w:rPr>
        <w:t>l</w:t>
      </w:r>
      <w:r w:rsidR="00275F1E">
        <w:rPr>
          <w:color w:val="161616"/>
          <w:sz w:val="22"/>
        </w:rPr>
        <w:t xml:space="preserve">l </w:t>
      </w:r>
      <w:r>
        <w:rPr>
          <w:color w:val="3F3F3F"/>
          <w:sz w:val="22"/>
        </w:rPr>
        <w:t>to</w:t>
      </w:r>
      <w:r>
        <w:rPr>
          <w:color w:val="3F3F3F"/>
          <w:spacing w:val="-12"/>
          <w:sz w:val="22"/>
        </w:rPr>
        <w:t xml:space="preserve"> </w:t>
      </w:r>
      <w:r>
        <w:rPr>
          <w:color w:val="3F3F3F"/>
          <w:spacing w:val="-2"/>
          <w:sz w:val="22"/>
        </w:rPr>
        <w:t>Order</w:t>
      </w:r>
    </w:p>
    <w:p w14:paraId="480FA0B2" w14:textId="77777777" w:rsidR="0049336A" w:rsidRDefault="0049336A" w:rsidP="0049336A">
      <w:pPr>
        <w:pStyle w:val="ListParagraph"/>
        <w:widowControl w:val="0"/>
        <w:numPr>
          <w:ilvl w:val="0"/>
          <w:numId w:val="53"/>
        </w:numPr>
        <w:tabs>
          <w:tab w:val="left" w:pos="839"/>
        </w:tabs>
        <w:autoSpaceDE w:val="0"/>
        <w:autoSpaceDN w:val="0"/>
        <w:spacing w:before="252"/>
        <w:ind w:left="839" w:hanging="377"/>
        <w:contextualSpacing w:val="0"/>
        <w:jc w:val="left"/>
        <w:rPr>
          <w:color w:val="545454"/>
        </w:rPr>
      </w:pPr>
      <w:r>
        <w:rPr>
          <w:color w:val="161616"/>
          <w:sz w:val="22"/>
        </w:rPr>
        <w:t>Pl</w:t>
      </w:r>
      <w:r>
        <w:rPr>
          <w:color w:val="3F3F3F"/>
          <w:sz w:val="22"/>
        </w:rPr>
        <w:t>edge</w:t>
      </w:r>
      <w:r>
        <w:rPr>
          <w:color w:val="3F3F3F"/>
          <w:spacing w:val="-10"/>
          <w:sz w:val="22"/>
        </w:rPr>
        <w:t xml:space="preserve"> </w:t>
      </w:r>
      <w:r>
        <w:rPr>
          <w:color w:val="545454"/>
          <w:sz w:val="22"/>
        </w:rPr>
        <w:t>of</w:t>
      </w:r>
      <w:r>
        <w:rPr>
          <w:color w:val="545454"/>
          <w:spacing w:val="3"/>
          <w:sz w:val="22"/>
        </w:rPr>
        <w:t xml:space="preserve"> </w:t>
      </w:r>
      <w:r>
        <w:rPr>
          <w:color w:val="3F3F3F"/>
          <w:spacing w:val="-2"/>
          <w:sz w:val="22"/>
        </w:rPr>
        <w:t>A</w:t>
      </w:r>
      <w:r>
        <w:rPr>
          <w:color w:val="161616"/>
          <w:spacing w:val="-2"/>
          <w:sz w:val="22"/>
        </w:rPr>
        <w:t>ll</w:t>
      </w:r>
      <w:r>
        <w:rPr>
          <w:color w:val="545454"/>
          <w:spacing w:val="-2"/>
          <w:sz w:val="22"/>
        </w:rPr>
        <w:t>eg</w:t>
      </w:r>
      <w:r>
        <w:rPr>
          <w:color w:val="2A2A2A"/>
          <w:spacing w:val="-2"/>
          <w:sz w:val="22"/>
        </w:rPr>
        <w:t>iance</w:t>
      </w:r>
    </w:p>
    <w:p w14:paraId="1A949F50" w14:textId="77777777" w:rsidR="0049336A" w:rsidRDefault="0049336A" w:rsidP="0049336A">
      <w:pPr>
        <w:pStyle w:val="BodyText"/>
        <w:spacing w:before="6"/>
        <w:rPr>
          <w:sz w:val="22"/>
        </w:rPr>
      </w:pPr>
    </w:p>
    <w:p w14:paraId="52B080F3" w14:textId="77777777" w:rsidR="0049336A" w:rsidRDefault="0049336A" w:rsidP="0049336A">
      <w:pPr>
        <w:pStyle w:val="ListParagraph"/>
        <w:widowControl w:val="0"/>
        <w:numPr>
          <w:ilvl w:val="0"/>
          <w:numId w:val="53"/>
        </w:numPr>
        <w:tabs>
          <w:tab w:val="left" w:pos="839"/>
        </w:tabs>
        <w:autoSpaceDE w:val="0"/>
        <w:autoSpaceDN w:val="0"/>
        <w:ind w:left="839" w:hanging="374"/>
        <w:contextualSpacing w:val="0"/>
        <w:jc w:val="left"/>
        <w:rPr>
          <w:color w:val="3F3F3F"/>
        </w:rPr>
      </w:pPr>
      <w:r>
        <w:rPr>
          <w:color w:val="2A2A2A"/>
          <w:spacing w:val="-2"/>
          <w:sz w:val="22"/>
        </w:rPr>
        <w:t>Roll</w:t>
      </w:r>
      <w:r>
        <w:rPr>
          <w:color w:val="2A2A2A"/>
          <w:spacing w:val="-9"/>
          <w:sz w:val="22"/>
        </w:rPr>
        <w:t xml:space="preserve"> </w:t>
      </w:r>
      <w:r>
        <w:rPr>
          <w:color w:val="545454"/>
          <w:spacing w:val="-4"/>
          <w:sz w:val="22"/>
        </w:rPr>
        <w:t>Ca</w:t>
      </w:r>
      <w:r>
        <w:rPr>
          <w:color w:val="161616"/>
          <w:spacing w:val="-4"/>
          <w:sz w:val="22"/>
        </w:rPr>
        <w:t>ll</w:t>
      </w:r>
    </w:p>
    <w:p w14:paraId="16AD0D4F" w14:textId="40547EE9" w:rsidR="00275F1E" w:rsidRPr="00275F1E" w:rsidRDefault="0049336A" w:rsidP="00275F1E">
      <w:pPr>
        <w:pStyle w:val="ListParagraph"/>
        <w:widowControl w:val="0"/>
        <w:numPr>
          <w:ilvl w:val="0"/>
          <w:numId w:val="53"/>
        </w:numPr>
        <w:tabs>
          <w:tab w:val="left" w:pos="833"/>
        </w:tabs>
        <w:autoSpaceDE w:val="0"/>
        <w:autoSpaceDN w:val="0"/>
        <w:spacing w:before="245"/>
        <w:ind w:left="833" w:hanging="369"/>
        <w:contextualSpacing w:val="0"/>
        <w:jc w:val="left"/>
        <w:rPr>
          <w:sz w:val="22"/>
        </w:rPr>
      </w:pPr>
      <w:r>
        <w:rPr>
          <w:color w:val="3F3F3F"/>
          <w:sz w:val="22"/>
        </w:rPr>
        <w:t>Approval</w:t>
      </w:r>
      <w:r>
        <w:rPr>
          <w:color w:val="3F3F3F"/>
          <w:spacing w:val="-2"/>
          <w:sz w:val="22"/>
        </w:rPr>
        <w:t xml:space="preserve"> </w:t>
      </w:r>
      <w:r>
        <w:rPr>
          <w:color w:val="3F3F3F"/>
          <w:sz w:val="22"/>
        </w:rPr>
        <w:t>of</w:t>
      </w:r>
      <w:r>
        <w:rPr>
          <w:color w:val="3F3F3F"/>
          <w:spacing w:val="-1"/>
          <w:sz w:val="22"/>
        </w:rPr>
        <w:t xml:space="preserve"> </w:t>
      </w:r>
      <w:r>
        <w:rPr>
          <w:color w:val="2A2A2A"/>
          <w:sz w:val="22"/>
        </w:rPr>
        <w:t>Minute</w:t>
      </w:r>
      <w:r>
        <w:rPr>
          <w:color w:val="545454"/>
          <w:sz w:val="22"/>
        </w:rPr>
        <w:t>s:</w:t>
      </w:r>
      <w:r>
        <w:rPr>
          <w:color w:val="545454"/>
          <w:spacing w:val="-9"/>
          <w:sz w:val="22"/>
        </w:rPr>
        <w:t xml:space="preserve"> </w:t>
      </w:r>
      <w:r>
        <w:rPr>
          <w:color w:val="2A2A2A"/>
          <w:sz w:val="22"/>
        </w:rPr>
        <w:t>R</w:t>
      </w:r>
      <w:r>
        <w:rPr>
          <w:color w:val="545454"/>
          <w:sz w:val="22"/>
        </w:rPr>
        <w:t>egu</w:t>
      </w:r>
      <w:r>
        <w:rPr>
          <w:color w:val="2A2A2A"/>
          <w:sz w:val="22"/>
        </w:rPr>
        <w:t>lar</w:t>
      </w:r>
      <w:r>
        <w:rPr>
          <w:color w:val="2A2A2A"/>
          <w:spacing w:val="-5"/>
          <w:sz w:val="22"/>
        </w:rPr>
        <w:t xml:space="preserve"> </w:t>
      </w:r>
      <w:r>
        <w:rPr>
          <w:color w:val="3F3F3F"/>
          <w:sz w:val="22"/>
        </w:rPr>
        <w:t>Meet</w:t>
      </w:r>
      <w:r>
        <w:rPr>
          <w:color w:val="161616"/>
          <w:sz w:val="22"/>
        </w:rPr>
        <w:t>in</w:t>
      </w:r>
      <w:r>
        <w:rPr>
          <w:color w:val="545454"/>
          <w:sz w:val="22"/>
        </w:rPr>
        <w:t>g</w:t>
      </w:r>
      <w:r>
        <w:rPr>
          <w:color w:val="545454"/>
          <w:spacing w:val="7"/>
          <w:sz w:val="22"/>
        </w:rPr>
        <w:t xml:space="preserve"> </w:t>
      </w:r>
      <w:r>
        <w:rPr>
          <w:color w:val="3F3F3F"/>
          <w:sz w:val="22"/>
        </w:rPr>
        <w:t>M</w:t>
      </w:r>
      <w:r>
        <w:rPr>
          <w:color w:val="161616"/>
          <w:sz w:val="22"/>
        </w:rPr>
        <w:t>inut</w:t>
      </w:r>
      <w:r>
        <w:rPr>
          <w:color w:val="545454"/>
          <w:sz w:val="22"/>
        </w:rPr>
        <w:t>es</w:t>
      </w:r>
      <w:r>
        <w:rPr>
          <w:color w:val="545454"/>
          <w:spacing w:val="-26"/>
          <w:sz w:val="22"/>
        </w:rPr>
        <w:t xml:space="preserve"> </w:t>
      </w:r>
      <w:r w:rsidR="00275F1E">
        <w:rPr>
          <w:color w:val="7E8997"/>
          <w:sz w:val="22"/>
        </w:rPr>
        <w:t>–</w:t>
      </w:r>
      <w:r>
        <w:rPr>
          <w:color w:val="7E8997"/>
          <w:spacing w:val="46"/>
          <w:sz w:val="22"/>
        </w:rPr>
        <w:t xml:space="preserve"> </w:t>
      </w:r>
      <w:r w:rsidR="009979E0">
        <w:rPr>
          <w:color w:val="545454"/>
          <w:sz w:val="22"/>
        </w:rPr>
        <w:t>February 6th</w:t>
      </w:r>
      <w:r w:rsidR="00275F1E">
        <w:rPr>
          <w:color w:val="545454"/>
          <w:sz w:val="22"/>
        </w:rPr>
        <w:t>, 2024</w:t>
      </w:r>
    </w:p>
    <w:p w14:paraId="092016F9" w14:textId="77777777" w:rsidR="00E82FEA" w:rsidRDefault="00E82FEA" w:rsidP="00E82FEA">
      <w:pPr>
        <w:widowControl w:val="0"/>
        <w:tabs>
          <w:tab w:val="left" w:pos="837"/>
        </w:tabs>
        <w:autoSpaceDE w:val="0"/>
        <w:autoSpaceDN w:val="0"/>
        <w:rPr>
          <w:color w:val="2A2A2A"/>
          <w:sz w:val="22"/>
        </w:rPr>
      </w:pPr>
    </w:p>
    <w:p w14:paraId="6995BF69" w14:textId="69BA2F75" w:rsidR="0049336A" w:rsidRPr="00E82FEA" w:rsidRDefault="00E82FEA" w:rsidP="00E82FEA">
      <w:pPr>
        <w:widowControl w:val="0"/>
        <w:tabs>
          <w:tab w:val="left" w:pos="837"/>
        </w:tabs>
        <w:autoSpaceDE w:val="0"/>
        <w:autoSpaceDN w:val="0"/>
        <w:rPr>
          <w:color w:val="545454"/>
        </w:rPr>
      </w:pPr>
      <w:r>
        <w:rPr>
          <w:color w:val="2A2A2A"/>
          <w:sz w:val="22"/>
        </w:rPr>
        <w:t xml:space="preserve">        5.    </w:t>
      </w:r>
      <w:r w:rsidR="0049336A" w:rsidRPr="00E82FEA">
        <w:rPr>
          <w:color w:val="2A2A2A"/>
          <w:sz w:val="22"/>
        </w:rPr>
        <w:t>Publi</w:t>
      </w:r>
      <w:r w:rsidR="0049336A" w:rsidRPr="00E82FEA">
        <w:rPr>
          <w:color w:val="545454"/>
          <w:sz w:val="22"/>
        </w:rPr>
        <w:t>c</w:t>
      </w:r>
      <w:r w:rsidR="0049336A" w:rsidRPr="00E82FEA">
        <w:rPr>
          <w:color w:val="545454"/>
          <w:spacing w:val="-12"/>
          <w:sz w:val="22"/>
        </w:rPr>
        <w:t xml:space="preserve"> </w:t>
      </w:r>
      <w:r w:rsidR="0049336A" w:rsidRPr="00E82FEA">
        <w:rPr>
          <w:color w:val="545454"/>
          <w:spacing w:val="-2"/>
          <w:sz w:val="22"/>
        </w:rPr>
        <w:t>Co</w:t>
      </w:r>
      <w:r w:rsidR="0049336A" w:rsidRPr="00E82FEA">
        <w:rPr>
          <w:color w:val="2A2A2A"/>
          <w:spacing w:val="-2"/>
          <w:sz w:val="22"/>
        </w:rPr>
        <w:t>mment</w:t>
      </w:r>
    </w:p>
    <w:p w14:paraId="30DD0C04" w14:textId="77777777" w:rsidR="0049336A" w:rsidRDefault="0049336A" w:rsidP="0049336A">
      <w:pPr>
        <w:pStyle w:val="BodyText"/>
        <w:spacing w:before="6"/>
        <w:rPr>
          <w:sz w:val="22"/>
        </w:rPr>
      </w:pPr>
    </w:p>
    <w:p w14:paraId="33E899A8" w14:textId="0A3FB3CF" w:rsidR="00E82FEA" w:rsidRPr="00E82FEA" w:rsidRDefault="00E82FEA" w:rsidP="00E82FEA">
      <w:pPr>
        <w:pStyle w:val="ListParagraph"/>
        <w:numPr>
          <w:ilvl w:val="0"/>
          <w:numId w:val="57"/>
        </w:numPr>
        <w:spacing w:after="160"/>
        <w:jc w:val="both"/>
      </w:pPr>
      <w:r w:rsidRPr="00E82FEA">
        <w:rPr>
          <w:color w:val="2A2A2A"/>
          <w:sz w:val="22"/>
        </w:rPr>
        <w:t xml:space="preserve"> </w:t>
      </w:r>
      <w:r w:rsidR="0049336A" w:rsidRPr="00E82FEA">
        <w:rPr>
          <w:color w:val="2A2A2A"/>
          <w:sz w:val="22"/>
        </w:rPr>
        <w:t>N</w:t>
      </w:r>
      <w:r w:rsidR="0049336A" w:rsidRPr="00E82FEA">
        <w:rPr>
          <w:color w:val="545454"/>
          <w:sz w:val="22"/>
        </w:rPr>
        <w:t>ew</w:t>
      </w:r>
      <w:r w:rsidR="0049336A" w:rsidRPr="00E82FEA">
        <w:rPr>
          <w:color w:val="545454"/>
          <w:spacing w:val="4"/>
          <w:sz w:val="22"/>
        </w:rPr>
        <w:t xml:space="preserve"> </w:t>
      </w:r>
      <w:r w:rsidR="0049336A" w:rsidRPr="00E82FEA">
        <w:rPr>
          <w:color w:val="3F3F3F"/>
          <w:spacing w:val="-2"/>
          <w:sz w:val="22"/>
        </w:rPr>
        <w:t>B</w:t>
      </w:r>
      <w:r w:rsidR="0049336A" w:rsidRPr="00E82FEA">
        <w:rPr>
          <w:color w:val="161616"/>
          <w:spacing w:val="-2"/>
          <w:sz w:val="22"/>
        </w:rPr>
        <w:t>u</w:t>
      </w:r>
      <w:r w:rsidR="0049336A" w:rsidRPr="00E82FEA">
        <w:rPr>
          <w:color w:val="545454"/>
          <w:spacing w:val="-2"/>
          <w:sz w:val="22"/>
        </w:rPr>
        <w:t>s</w:t>
      </w:r>
      <w:r w:rsidR="0049336A" w:rsidRPr="00E82FEA">
        <w:rPr>
          <w:color w:val="161616"/>
          <w:spacing w:val="-2"/>
          <w:sz w:val="22"/>
        </w:rPr>
        <w:t>in</w:t>
      </w:r>
      <w:r w:rsidR="0049336A" w:rsidRPr="00E82FEA">
        <w:rPr>
          <w:color w:val="3F3F3F"/>
          <w:spacing w:val="-2"/>
          <w:sz w:val="22"/>
        </w:rPr>
        <w:t>e</w:t>
      </w:r>
      <w:r w:rsidR="0049336A" w:rsidRPr="00E82FEA">
        <w:rPr>
          <w:color w:val="62676B"/>
          <w:spacing w:val="-2"/>
          <w:sz w:val="22"/>
        </w:rPr>
        <w:t>ss</w:t>
      </w:r>
      <w:r w:rsidR="0049336A" w:rsidRPr="00E82FEA">
        <w:rPr>
          <w:color w:val="3F3F3F"/>
          <w:spacing w:val="-2"/>
          <w:sz w:val="22"/>
        </w:rPr>
        <w:t>:</w:t>
      </w:r>
      <w:r w:rsidRPr="00E82FEA">
        <w:rPr>
          <w:color w:val="3F3F3F"/>
          <w:spacing w:val="-2"/>
          <w:sz w:val="22"/>
        </w:rPr>
        <w:t xml:space="preserve">  </w:t>
      </w:r>
    </w:p>
    <w:p w14:paraId="4BFA42B4" w14:textId="55B24AB3" w:rsidR="00E82FEA" w:rsidRDefault="00E82FEA" w:rsidP="00E82FEA">
      <w:pPr>
        <w:pStyle w:val="ListParagraph"/>
        <w:spacing w:after="160"/>
        <w:ind w:left="827"/>
        <w:contextualSpacing w:val="0"/>
        <w:jc w:val="both"/>
      </w:pPr>
      <w:r>
        <w:rPr>
          <w:color w:val="3F3F3F"/>
          <w:spacing w:val="-2"/>
          <w:sz w:val="22"/>
        </w:rPr>
        <w:t xml:space="preserve"> </w:t>
      </w:r>
      <w:r>
        <w:t>To amend Chapter 60 Zoning, Article VI Industrial District, Section 60-178 within the Village of Bradley Municipal Code.</w:t>
      </w:r>
      <w:bookmarkStart w:id="0" w:name="_Hlk135161876"/>
    </w:p>
    <w:p w14:paraId="5ADDBE78" w14:textId="77777777" w:rsidR="00E82FEA" w:rsidRDefault="00E82FEA" w:rsidP="00E82FEA">
      <w:pPr>
        <w:pStyle w:val="ListParagraph"/>
        <w:spacing w:after="160"/>
        <w:ind w:left="827"/>
        <w:contextualSpacing w:val="0"/>
        <w:jc w:val="both"/>
      </w:pPr>
      <w:r>
        <w:t xml:space="preserve">To amend Chapter 60 Zoning, Article I In General, Section 60-4 Definitions to add the Definition of “Shipping Container” within the Village of Bradley Municipal Code. </w:t>
      </w:r>
    </w:p>
    <w:p w14:paraId="550D0A40" w14:textId="77777777" w:rsidR="00E82FEA" w:rsidRDefault="00E82FEA" w:rsidP="00E82FEA">
      <w:pPr>
        <w:pStyle w:val="ListParagraph"/>
        <w:spacing w:after="160"/>
        <w:ind w:left="827"/>
        <w:contextualSpacing w:val="0"/>
        <w:jc w:val="both"/>
      </w:pPr>
      <w:r>
        <w:t xml:space="preserve">To amend Chapter 60 Zoning, Article V Business Districts, within the Village of Bradley Municipal Code. </w:t>
      </w:r>
      <w:bookmarkEnd w:id="0"/>
    </w:p>
    <w:p w14:paraId="6E242392" w14:textId="26889908" w:rsidR="0049336A" w:rsidRPr="00E82FEA" w:rsidRDefault="00E82FEA" w:rsidP="00E82FEA">
      <w:pPr>
        <w:spacing w:after="160"/>
        <w:jc w:val="both"/>
      </w:pPr>
      <w:r>
        <w:rPr>
          <w:color w:val="3F3F3F"/>
          <w:sz w:val="22"/>
        </w:rPr>
        <w:t xml:space="preserve">         7. </w:t>
      </w:r>
      <w:r w:rsidR="0049336A" w:rsidRPr="00E82FEA">
        <w:rPr>
          <w:color w:val="3F3F3F"/>
          <w:sz w:val="22"/>
        </w:rPr>
        <w:t>U</w:t>
      </w:r>
      <w:r w:rsidR="0049336A" w:rsidRPr="00E82FEA">
        <w:rPr>
          <w:color w:val="161616"/>
          <w:sz w:val="22"/>
        </w:rPr>
        <w:t>n</w:t>
      </w:r>
      <w:r w:rsidR="0049336A" w:rsidRPr="00E82FEA">
        <w:rPr>
          <w:color w:val="3F3F3F"/>
          <w:sz w:val="22"/>
        </w:rPr>
        <w:t>fi</w:t>
      </w:r>
      <w:r w:rsidR="0049336A" w:rsidRPr="00E82FEA">
        <w:rPr>
          <w:color w:val="161616"/>
          <w:sz w:val="22"/>
        </w:rPr>
        <w:t>ni</w:t>
      </w:r>
      <w:r w:rsidR="0049336A" w:rsidRPr="00E82FEA">
        <w:rPr>
          <w:color w:val="545454"/>
          <w:sz w:val="22"/>
        </w:rPr>
        <w:t>s</w:t>
      </w:r>
      <w:r w:rsidR="0049336A" w:rsidRPr="00E82FEA">
        <w:rPr>
          <w:color w:val="161616"/>
          <w:sz w:val="22"/>
        </w:rPr>
        <w:t>h</w:t>
      </w:r>
      <w:r w:rsidR="0049336A" w:rsidRPr="00E82FEA">
        <w:rPr>
          <w:color w:val="3F3F3F"/>
          <w:sz w:val="22"/>
        </w:rPr>
        <w:t>ed</w:t>
      </w:r>
      <w:r w:rsidR="0049336A" w:rsidRPr="00E82FEA">
        <w:rPr>
          <w:color w:val="62676B"/>
          <w:sz w:val="22"/>
        </w:rPr>
        <w:t>/</w:t>
      </w:r>
      <w:r w:rsidR="0049336A" w:rsidRPr="00E82FEA">
        <w:rPr>
          <w:color w:val="2A2A2A"/>
          <w:sz w:val="22"/>
        </w:rPr>
        <w:t>Old</w:t>
      </w:r>
      <w:r w:rsidR="0049336A" w:rsidRPr="00E82FEA">
        <w:rPr>
          <w:color w:val="2A2A2A"/>
          <w:spacing w:val="-8"/>
          <w:sz w:val="22"/>
        </w:rPr>
        <w:t xml:space="preserve"> </w:t>
      </w:r>
      <w:r w:rsidR="0049336A" w:rsidRPr="00E82FEA">
        <w:rPr>
          <w:color w:val="3F3F3F"/>
          <w:spacing w:val="-2"/>
          <w:sz w:val="22"/>
        </w:rPr>
        <w:t>B</w:t>
      </w:r>
      <w:r w:rsidR="0049336A" w:rsidRPr="00E82FEA">
        <w:rPr>
          <w:color w:val="161616"/>
          <w:spacing w:val="-2"/>
          <w:sz w:val="22"/>
        </w:rPr>
        <w:t>u</w:t>
      </w:r>
      <w:r w:rsidR="0049336A" w:rsidRPr="00E82FEA">
        <w:rPr>
          <w:color w:val="3F3F3F"/>
          <w:spacing w:val="-2"/>
          <w:sz w:val="22"/>
        </w:rPr>
        <w:t>s</w:t>
      </w:r>
      <w:r w:rsidR="0049336A" w:rsidRPr="00E82FEA">
        <w:rPr>
          <w:color w:val="161616"/>
          <w:spacing w:val="-2"/>
          <w:sz w:val="22"/>
        </w:rPr>
        <w:t>in</w:t>
      </w:r>
      <w:r w:rsidR="0049336A" w:rsidRPr="00E82FEA">
        <w:rPr>
          <w:color w:val="545454"/>
          <w:spacing w:val="-2"/>
          <w:sz w:val="22"/>
        </w:rPr>
        <w:t>ess</w:t>
      </w:r>
    </w:p>
    <w:p w14:paraId="7B759564" w14:textId="1D9FD2EF" w:rsidR="0049336A" w:rsidRPr="00E82FEA" w:rsidRDefault="00E82FEA" w:rsidP="00E82FEA">
      <w:pPr>
        <w:pStyle w:val="ListParagraph"/>
        <w:widowControl w:val="0"/>
        <w:numPr>
          <w:ilvl w:val="0"/>
          <w:numId w:val="57"/>
        </w:numPr>
        <w:tabs>
          <w:tab w:val="left" w:pos="840"/>
        </w:tabs>
        <w:autoSpaceDE w:val="0"/>
        <w:autoSpaceDN w:val="0"/>
        <w:spacing w:before="252"/>
        <w:rPr>
          <w:color w:val="3F3F3F"/>
        </w:rPr>
      </w:pPr>
      <w:r w:rsidRPr="00E82FEA">
        <w:rPr>
          <w:color w:val="2A2A2A"/>
          <w:spacing w:val="-2"/>
          <w:sz w:val="22"/>
        </w:rPr>
        <w:t xml:space="preserve"> </w:t>
      </w:r>
      <w:r w:rsidR="0049336A" w:rsidRPr="00E82FEA">
        <w:rPr>
          <w:color w:val="2A2A2A"/>
          <w:spacing w:val="-2"/>
          <w:sz w:val="22"/>
        </w:rPr>
        <w:t>Ann</w:t>
      </w:r>
      <w:r w:rsidR="0049336A" w:rsidRPr="00E82FEA">
        <w:rPr>
          <w:color w:val="545454"/>
          <w:spacing w:val="-2"/>
          <w:sz w:val="22"/>
        </w:rPr>
        <w:t>o</w:t>
      </w:r>
      <w:r w:rsidR="0049336A" w:rsidRPr="00E82FEA">
        <w:rPr>
          <w:color w:val="2A2A2A"/>
          <w:spacing w:val="-2"/>
          <w:sz w:val="22"/>
        </w:rPr>
        <w:t>unc</w:t>
      </w:r>
      <w:r w:rsidR="0049336A" w:rsidRPr="00E82FEA">
        <w:rPr>
          <w:color w:val="545454"/>
          <w:spacing w:val="-2"/>
          <w:sz w:val="22"/>
        </w:rPr>
        <w:t>eme</w:t>
      </w:r>
      <w:r w:rsidR="0049336A" w:rsidRPr="00E82FEA">
        <w:rPr>
          <w:color w:val="161616"/>
          <w:spacing w:val="-2"/>
          <w:sz w:val="22"/>
        </w:rPr>
        <w:t>nt</w:t>
      </w:r>
      <w:r w:rsidR="0049336A" w:rsidRPr="00E82FEA">
        <w:rPr>
          <w:color w:val="545454"/>
          <w:spacing w:val="-2"/>
          <w:sz w:val="22"/>
        </w:rPr>
        <w:t>s</w:t>
      </w:r>
    </w:p>
    <w:p w14:paraId="68F1192F" w14:textId="77777777" w:rsidR="0049336A" w:rsidRDefault="0049336A" w:rsidP="0049336A">
      <w:pPr>
        <w:pStyle w:val="BodyText"/>
        <w:spacing w:before="13"/>
        <w:rPr>
          <w:sz w:val="22"/>
        </w:rPr>
      </w:pPr>
    </w:p>
    <w:p w14:paraId="046003A8" w14:textId="77777777" w:rsidR="0049336A" w:rsidRDefault="0049336A" w:rsidP="0049336A">
      <w:pPr>
        <w:pStyle w:val="ListParagraph"/>
        <w:widowControl w:val="0"/>
        <w:numPr>
          <w:ilvl w:val="0"/>
          <w:numId w:val="52"/>
        </w:numPr>
        <w:tabs>
          <w:tab w:val="left" w:pos="1549"/>
        </w:tabs>
        <w:autoSpaceDE w:val="0"/>
        <w:autoSpaceDN w:val="0"/>
        <w:contextualSpacing w:val="0"/>
      </w:pPr>
      <w:r>
        <w:rPr>
          <w:color w:val="3F3F3F"/>
          <w:spacing w:val="-2"/>
          <w:sz w:val="22"/>
        </w:rPr>
        <w:t>C</w:t>
      </w:r>
      <w:r>
        <w:rPr>
          <w:color w:val="161616"/>
          <w:spacing w:val="-2"/>
          <w:sz w:val="22"/>
        </w:rPr>
        <w:t>h</w:t>
      </w:r>
      <w:r>
        <w:rPr>
          <w:color w:val="3F3F3F"/>
          <w:spacing w:val="-2"/>
          <w:sz w:val="22"/>
        </w:rPr>
        <w:t>ai</w:t>
      </w:r>
      <w:r>
        <w:rPr>
          <w:color w:val="161616"/>
          <w:spacing w:val="-2"/>
          <w:sz w:val="22"/>
        </w:rPr>
        <w:t>rm</w:t>
      </w:r>
      <w:r>
        <w:rPr>
          <w:color w:val="3F3F3F"/>
          <w:spacing w:val="-2"/>
          <w:sz w:val="22"/>
        </w:rPr>
        <w:t>an</w:t>
      </w:r>
    </w:p>
    <w:p w14:paraId="727906DD" w14:textId="77777777" w:rsidR="0049336A" w:rsidRPr="00275F1E" w:rsidRDefault="0049336A" w:rsidP="0049336A">
      <w:pPr>
        <w:pStyle w:val="ListParagraph"/>
        <w:widowControl w:val="0"/>
        <w:numPr>
          <w:ilvl w:val="0"/>
          <w:numId w:val="52"/>
        </w:numPr>
        <w:tabs>
          <w:tab w:val="left" w:pos="1549"/>
        </w:tabs>
        <w:autoSpaceDE w:val="0"/>
        <w:autoSpaceDN w:val="0"/>
        <w:spacing w:before="50"/>
        <w:contextualSpacing w:val="0"/>
      </w:pPr>
      <w:r>
        <w:rPr>
          <w:color w:val="3F3F3F"/>
          <w:sz w:val="22"/>
        </w:rPr>
        <w:t>Co</w:t>
      </w:r>
      <w:r>
        <w:rPr>
          <w:color w:val="161616"/>
          <w:sz w:val="22"/>
        </w:rPr>
        <w:t>mmi</w:t>
      </w:r>
      <w:r>
        <w:rPr>
          <w:color w:val="62676B"/>
          <w:sz w:val="22"/>
        </w:rPr>
        <w:t>ss</w:t>
      </w:r>
      <w:r>
        <w:rPr>
          <w:color w:val="161616"/>
          <w:sz w:val="22"/>
        </w:rPr>
        <w:t>i</w:t>
      </w:r>
      <w:r>
        <w:rPr>
          <w:color w:val="545454"/>
          <w:sz w:val="22"/>
        </w:rPr>
        <w:t>o</w:t>
      </w:r>
      <w:r>
        <w:rPr>
          <w:color w:val="161616"/>
          <w:sz w:val="22"/>
        </w:rPr>
        <w:t>n</w:t>
      </w:r>
      <w:r>
        <w:rPr>
          <w:color w:val="161616"/>
          <w:spacing w:val="14"/>
          <w:sz w:val="22"/>
        </w:rPr>
        <w:t xml:space="preserve"> </w:t>
      </w:r>
      <w:r>
        <w:rPr>
          <w:color w:val="3F3F3F"/>
          <w:spacing w:val="-2"/>
          <w:sz w:val="22"/>
        </w:rPr>
        <w:t>Member</w:t>
      </w:r>
      <w:r>
        <w:rPr>
          <w:color w:val="62676B"/>
          <w:spacing w:val="-2"/>
          <w:sz w:val="22"/>
        </w:rPr>
        <w:t>s</w:t>
      </w:r>
    </w:p>
    <w:p w14:paraId="486FD9D9" w14:textId="4EBBC5E9" w:rsidR="00A86121" w:rsidRPr="00E82FEA" w:rsidRDefault="00275F1E" w:rsidP="00E82FEA">
      <w:pPr>
        <w:pStyle w:val="ListParagraph"/>
        <w:widowControl w:val="0"/>
        <w:numPr>
          <w:ilvl w:val="0"/>
          <w:numId w:val="52"/>
        </w:numPr>
        <w:tabs>
          <w:tab w:val="left" w:pos="1549"/>
        </w:tabs>
        <w:autoSpaceDE w:val="0"/>
        <w:autoSpaceDN w:val="0"/>
        <w:spacing w:before="50"/>
        <w:contextualSpacing w:val="0"/>
      </w:pPr>
      <w:r w:rsidRPr="00275F1E">
        <w:rPr>
          <w:spacing w:val="-2"/>
          <w:sz w:val="22"/>
        </w:rPr>
        <w:t>Staff</w:t>
      </w:r>
      <w:r w:rsidR="00E82FEA">
        <w:rPr>
          <w:spacing w:val="-2"/>
          <w:sz w:val="22"/>
        </w:rPr>
        <w:t xml:space="preserve">                                                                                 Posted </w:t>
      </w:r>
      <w:proofErr w:type="gramStart"/>
      <w:r w:rsidR="00E82FEA">
        <w:rPr>
          <w:spacing w:val="-2"/>
          <w:sz w:val="22"/>
        </w:rPr>
        <w:t>3-29-</w:t>
      </w:r>
      <w:r w:rsidR="006E572F">
        <w:rPr>
          <w:spacing w:val="-2"/>
          <w:sz w:val="22"/>
        </w:rPr>
        <w:t>2024</w:t>
      </w:r>
      <w:proofErr w:type="gramEnd"/>
    </w:p>
    <w:sectPr w:rsidR="00A86121" w:rsidRPr="00E82FEA" w:rsidSect="0031068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2520" w:right="1440" w:bottom="1350" w:left="1440" w:header="270" w:footer="41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8A28CBD" w14:textId="77777777" w:rsidR="0031068E" w:rsidRDefault="0031068E" w:rsidP="00767E6C">
      <w:r>
        <w:separator/>
      </w:r>
    </w:p>
  </w:endnote>
  <w:endnote w:type="continuationSeparator" w:id="0">
    <w:p w14:paraId="35A10541" w14:textId="77777777" w:rsidR="0031068E" w:rsidRDefault="0031068E" w:rsidP="00767E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BA13AC2" w14:textId="77777777" w:rsidR="009C430D" w:rsidRDefault="009C430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F46675A" w14:textId="2223B7FC" w:rsidR="00295A59" w:rsidRPr="004D2B3E" w:rsidRDefault="00CC023D" w:rsidP="0088682E">
    <w:pPr>
      <w:pStyle w:val="Footer"/>
      <w:rPr>
        <w:color w:val="2E74B5"/>
        <w:sz w:val="20"/>
        <w:szCs w:val="20"/>
      </w:rPr>
    </w:pPr>
    <w:r w:rsidRPr="00CC023D">
      <w:rPr>
        <w:sz w:val="20"/>
        <w:szCs w:val="20"/>
      </w:rPr>
      <w:t xml:space="preserve">        </w:t>
    </w:r>
    <w:r w:rsidRPr="004D2B3E">
      <w:rPr>
        <w:color w:val="2E74B5"/>
        <w:sz w:val="20"/>
        <w:szCs w:val="20"/>
      </w:rPr>
      <w:t>Mayor                                     Clerk                                                                 Board of Trustees</w:t>
    </w:r>
  </w:p>
  <w:p w14:paraId="23528BDC" w14:textId="1C09B1A3" w:rsidR="003A5ADC" w:rsidRPr="004D2B3E" w:rsidRDefault="00CC023D" w:rsidP="003A5ADC">
    <w:pPr>
      <w:pStyle w:val="Footer"/>
      <w:tabs>
        <w:tab w:val="clear" w:pos="4680"/>
        <w:tab w:val="clear" w:pos="9360"/>
        <w:tab w:val="left" w:pos="5760"/>
        <w:tab w:val="left" w:pos="7380"/>
        <w:tab w:val="left" w:pos="7560"/>
        <w:tab w:val="left" w:pos="7920"/>
      </w:tabs>
      <w:rPr>
        <w:color w:val="2E74B5"/>
        <w:sz w:val="18"/>
        <w:szCs w:val="18"/>
      </w:rPr>
    </w:pPr>
    <w:r w:rsidRPr="004D2B3E">
      <w:rPr>
        <w:color w:val="2E74B5"/>
        <w:sz w:val="18"/>
        <w:szCs w:val="18"/>
      </w:rPr>
      <w:t xml:space="preserve">Michael M. Watson                       </w:t>
    </w:r>
    <w:r w:rsidR="00AB15FE">
      <w:rPr>
        <w:color w:val="2E74B5"/>
        <w:sz w:val="18"/>
        <w:szCs w:val="18"/>
      </w:rPr>
      <w:t xml:space="preserve">    Kelli Brza</w:t>
    </w:r>
    <w:r w:rsidR="003A3A98" w:rsidRPr="004D2B3E">
      <w:rPr>
        <w:color w:val="2E74B5"/>
        <w:sz w:val="18"/>
        <w:szCs w:val="18"/>
      </w:rPr>
      <w:t xml:space="preserve">                       </w:t>
    </w:r>
    <w:r w:rsidR="003A3A98" w:rsidRPr="004D2B3E">
      <w:rPr>
        <w:color w:val="2E74B5"/>
        <w:sz w:val="18"/>
        <w:szCs w:val="18"/>
      </w:rPr>
      <w:tab/>
    </w:r>
    <w:r w:rsidR="00E80272" w:rsidRPr="004D2B3E">
      <w:rPr>
        <w:color w:val="2E74B5"/>
        <w:sz w:val="18"/>
        <w:szCs w:val="18"/>
      </w:rPr>
      <w:t>Ryan LeBran</w:t>
    </w:r>
    <w:r w:rsidR="003A5ADC" w:rsidRPr="004D2B3E">
      <w:rPr>
        <w:color w:val="2E74B5"/>
        <w:sz w:val="18"/>
        <w:szCs w:val="18"/>
      </w:rPr>
      <w:tab/>
    </w:r>
    <w:r w:rsidR="006C362B" w:rsidRPr="004D2B3E">
      <w:rPr>
        <w:color w:val="2E74B5"/>
        <w:sz w:val="18"/>
        <w:szCs w:val="18"/>
      </w:rPr>
      <w:t>Brian Tieri</w:t>
    </w:r>
  </w:p>
  <w:p w14:paraId="309347F2" w14:textId="09273C42" w:rsidR="003A5ADC" w:rsidRPr="004D2B3E" w:rsidRDefault="003A5ADC" w:rsidP="003A5ADC">
    <w:pPr>
      <w:pStyle w:val="Footer"/>
      <w:tabs>
        <w:tab w:val="clear" w:pos="4680"/>
        <w:tab w:val="clear" w:pos="9360"/>
        <w:tab w:val="left" w:pos="5760"/>
        <w:tab w:val="left" w:pos="7380"/>
        <w:tab w:val="left" w:pos="7560"/>
        <w:tab w:val="left" w:pos="7920"/>
      </w:tabs>
      <w:rPr>
        <w:color w:val="2E74B5"/>
        <w:sz w:val="18"/>
        <w:szCs w:val="18"/>
      </w:rPr>
    </w:pPr>
    <w:r w:rsidRPr="004D2B3E">
      <w:rPr>
        <w:color w:val="2E74B5"/>
        <w:sz w:val="18"/>
        <w:szCs w:val="18"/>
      </w:rPr>
      <w:tab/>
    </w:r>
    <w:r w:rsidR="00962DDC" w:rsidRPr="004D2B3E">
      <w:rPr>
        <w:color w:val="2E74B5"/>
        <w:sz w:val="18"/>
        <w:szCs w:val="18"/>
      </w:rPr>
      <w:t>Darren Westphal</w:t>
    </w:r>
    <w:r w:rsidRPr="004D2B3E">
      <w:rPr>
        <w:color w:val="2E74B5"/>
        <w:sz w:val="18"/>
        <w:szCs w:val="18"/>
      </w:rPr>
      <w:tab/>
    </w:r>
    <w:r w:rsidR="006C362B" w:rsidRPr="004D2B3E">
      <w:rPr>
        <w:color w:val="2E74B5"/>
        <w:sz w:val="18"/>
        <w:szCs w:val="18"/>
      </w:rPr>
      <w:t>Grant VandenHout</w:t>
    </w:r>
  </w:p>
  <w:p w14:paraId="3CF72054" w14:textId="5063364E" w:rsidR="00CC023D" w:rsidRPr="004D2B3E" w:rsidRDefault="003A5ADC" w:rsidP="003A5ADC">
    <w:pPr>
      <w:pStyle w:val="Footer"/>
      <w:tabs>
        <w:tab w:val="clear" w:pos="4680"/>
        <w:tab w:val="clear" w:pos="9360"/>
        <w:tab w:val="left" w:pos="5760"/>
        <w:tab w:val="left" w:pos="7380"/>
        <w:tab w:val="left" w:pos="7560"/>
        <w:tab w:val="left" w:pos="7740"/>
      </w:tabs>
      <w:rPr>
        <w:color w:val="2E74B5"/>
        <w:sz w:val="18"/>
        <w:szCs w:val="18"/>
      </w:rPr>
    </w:pPr>
    <w:r w:rsidRPr="004D2B3E">
      <w:rPr>
        <w:color w:val="2E74B5"/>
        <w:sz w:val="18"/>
        <w:szCs w:val="18"/>
      </w:rPr>
      <w:tab/>
    </w:r>
    <w:r w:rsidR="00962DDC" w:rsidRPr="004D2B3E">
      <w:rPr>
        <w:color w:val="2E74B5"/>
        <w:sz w:val="18"/>
        <w:szCs w:val="18"/>
      </w:rPr>
      <w:t>Brian Billingsley</w:t>
    </w:r>
    <w:r w:rsidRPr="004D2B3E">
      <w:rPr>
        <w:color w:val="2E74B5"/>
        <w:sz w:val="18"/>
        <w:szCs w:val="18"/>
      </w:rPr>
      <w:tab/>
      <w:t>Gene</w:t>
    </w:r>
    <w:r w:rsidR="00910F78" w:rsidRPr="004D2B3E">
      <w:rPr>
        <w:color w:val="2E74B5"/>
        <w:sz w:val="18"/>
        <w:szCs w:val="18"/>
      </w:rPr>
      <w:t xml:space="preserve"> </w:t>
    </w:r>
    <w:r w:rsidRPr="004D2B3E">
      <w:rPr>
        <w:color w:val="2E74B5"/>
        <w:sz w:val="18"/>
        <w:szCs w:val="18"/>
      </w:rPr>
      <w:t xml:space="preserve">Jordan       </w:t>
    </w:r>
    <w:r w:rsidR="003A3A98" w:rsidRPr="004D2B3E">
      <w:rPr>
        <w:color w:val="2E74B5"/>
        <w:sz w:val="18"/>
        <w:szCs w:val="18"/>
      </w:rPr>
      <w:t xml:space="preserve"> </w:t>
    </w:r>
    <w:r w:rsidR="003A3A98" w:rsidRPr="004D2B3E">
      <w:rPr>
        <w:color w:val="2E74B5"/>
        <w:sz w:val="18"/>
        <w:szCs w:val="18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9D5E0F" w14:textId="77777777" w:rsidR="009C430D" w:rsidRDefault="009C430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51F7C91" w14:textId="77777777" w:rsidR="0031068E" w:rsidRDefault="0031068E" w:rsidP="00767E6C">
      <w:r>
        <w:separator/>
      </w:r>
    </w:p>
  </w:footnote>
  <w:footnote w:type="continuationSeparator" w:id="0">
    <w:p w14:paraId="0FF584C0" w14:textId="77777777" w:rsidR="0031068E" w:rsidRDefault="0031068E" w:rsidP="00767E6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C2839D9" w14:textId="77777777" w:rsidR="009C430D" w:rsidRDefault="009C430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FF52C4" w14:textId="764411A2" w:rsidR="00295A59" w:rsidRDefault="000675D8" w:rsidP="005A0CB6">
    <w:pPr>
      <w:pStyle w:val="Header"/>
      <w:jc w:val="center"/>
    </w:pPr>
    <w:r>
      <w:rPr>
        <w:noProof/>
      </w:rPr>
      <w:drawing>
        <wp:inline distT="0" distB="0" distL="0" distR="0" wp14:anchorId="3F79D1BB" wp14:editId="422C9DB5">
          <wp:extent cx="5052977" cy="1424940"/>
          <wp:effectExtent l="0" t="0" r="0" b="3810"/>
          <wp:docPr id="1257955245" name="Picture 12579552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3" name="BRadley Logo Long Banner 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88977" cy="143509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B2A4DA" w14:textId="77777777" w:rsidR="009C430D" w:rsidRDefault="009C430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DB61F3"/>
    <w:multiLevelType w:val="hybridMultilevel"/>
    <w:tmpl w:val="FD7C36C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69F2AB1"/>
    <w:multiLevelType w:val="hybridMultilevel"/>
    <w:tmpl w:val="3E84C72A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880" w:hanging="360"/>
      </w:pPr>
    </w:lvl>
    <w:lvl w:ilvl="2" w:tplc="FFFFFFFF" w:tentative="1">
      <w:start w:val="1"/>
      <w:numFmt w:val="lowerRoman"/>
      <w:lvlText w:val="%3."/>
      <w:lvlJc w:val="right"/>
      <w:pPr>
        <w:ind w:left="3600" w:hanging="180"/>
      </w:pPr>
    </w:lvl>
    <w:lvl w:ilvl="3" w:tplc="FFFFFFFF" w:tentative="1">
      <w:start w:val="1"/>
      <w:numFmt w:val="decimal"/>
      <w:lvlText w:val="%4."/>
      <w:lvlJc w:val="left"/>
      <w:pPr>
        <w:ind w:left="4320" w:hanging="360"/>
      </w:pPr>
    </w:lvl>
    <w:lvl w:ilvl="4" w:tplc="FFFFFFFF" w:tentative="1">
      <w:start w:val="1"/>
      <w:numFmt w:val="lowerLetter"/>
      <w:lvlText w:val="%5."/>
      <w:lvlJc w:val="left"/>
      <w:pPr>
        <w:ind w:left="5040" w:hanging="360"/>
      </w:pPr>
    </w:lvl>
    <w:lvl w:ilvl="5" w:tplc="FFFFFFFF" w:tentative="1">
      <w:start w:val="1"/>
      <w:numFmt w:val="lowerRoman"/>
      <w:lvlText w:val="%6."/>
      <w:lvlJc w:val="right"/>
      <w:pPr>
        <w:ind w:left="5760" w:hanging="180"/>
      </w:pPr>
    </w:lvl>
    <w:lvl w:ilvl="6" w:tplc="FFFFFFFF" w:tentative="1">
      <w:start w:val="1"/>
      <w:numFmt w:val="decimal"/>
      <w:lvlText w:val="%7."/>
      <w:lvlJc w:val="left"/>
      <w:pPr>
        <w:ind w:left="6480" w:hanging="360"/>
      </w:pPr>
    </w:lvl>
    <w:lvl w:ilvl="7" w:tplc="FFFFFFFF" w:tentative="1">
      <w:start w:val="1"/>
      <w:numFmt w:val="lowerLetter"/>
      <w:lvlText w:val="%8."/>
      <w:lvlJc w:val="left"/>
      <w:pPr>
        <w:ind w:left="7200" w:hanging="360"/>
      </w:pPr>
    </w:lvl>
    <w:lvl w:ilvl="8" w:tplc="FFFFFFFF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08A56090"/>
    <w:multiLevelType w:val="hybridMultilevel"/>
    <w:tmpl w:val="01E87DFE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9C151E8"/>
    <w:multiLevelType w:val="hybridMultilevel"/>
    <w:tmpl w:val="2966B52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DF5803"/>
    <w:multiLevelType w:val="hybridMultilevel"/>
    <w:tmpl w:val="3E84C72A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0B6D01B5"/>
    <w:multiLevelType w:val="hybridMultilevel"/>
    <w:tmpl w:val="0D12AFC8"/>
    <w:lvl w:ilvl="0" w:tplc="C8A4E926">
      <w:start w:val="8"/>
      <w:numFmt w:val="decimal"/>
      <w:lvlText w:val="%1."/>
      <w:lvlJc w:val="left"/>
      <w:pPr>
        <w:ind w:left="720" w:hanging="360"/>
      </w:pPr>
      <w:rPr>
        <w:rFonts w:hint="default"/>
        <w:color w:val="2A2A2A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B71DE0"/>
    <w:multiLevelType w:val="hybridMultilevel"/>
    <w:tmpl w:val="91B2C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9F0C5E"/>
    <w:multiLevelType w:val="hybridMultilevel"/>
    <w:tmpl w:val="3A7AB2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EE478E9"/>
    <w:multiLevelType w:val="hybridMultilevel"/>
    <w:tmpl w:val="D898E3CE"/>
    <w:lvl w:ilvl="0" w:tplc="01E4DF3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47408F"/>
    <w:multiLevelType w:val="hybridMultilevel"/>
    <w:tmpl w:val="EDE28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CE67D6"/>
    <w:multiLevelType w:val="hybridMultilevel"/>
    <w:tmpl w:val="48AC8314"/>
    <w:lvl w:ilvl="0" w:tplc="D4928F1A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6AE4D22"/>
    <w:multiLevelType w:val="hybridMultilevel"/>
    <w:tmpl w:val="4E880A5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8CA2B40"/>
    <w:multiLevelType w:val="hybridMultilevel"/>
    <w:tmpl w:val="835A88F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16721AE"/>
    <w:multiLevelType w:val="hybridMultilevel"/>
    <w:tmpl w:val="4E880A5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1F434D2"/>
    <w:multiLevelType w:val="hybridMultilevel"/>
    <w:tmpl w:val="2CC27E2E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 w15:restartNumberingAfterBreak="0">
    <w:nsid w:val="22776990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6" w15:restartNumberingAfterBreak="0">
    <w:nsid w:val="2360476B"/>
    <w:multiLevelType w:val="hybridMultilevel"/>
    <w:tmpl w:val="AA2A9A9E"/>
    <w:lvl w:ilvl="0" w:tplc="AB64CB32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37212C5"/>
    <w:multiLevelType w:val="hybridMultilevel"/>
    <w:tmpl w:val="65BC61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53C3973"/>
    <w:multiLevelType w:val="hybridMultilevel"/>
    <w:tmpl w:val="AC76DA10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25BC5024"/>
    <w:multiLevelType w:val="hybridMultilevel"/>
    <w:tmpl w:val="5B4A9EE8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29A67ACB"/>
    <w:multiLevelType w:val="hybridMultilevel"/>
    <w:tmpl w:val="9F841156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2D5839D0"/>
    <w:multiLevelType w:val="hybridMultilevel"/>
    <w:tmpl w:val="35985BA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302775A0"/>
    <w:multiLevelType w:val="hybridMultilevel"/>
    <w:tmpl w:val="3A8EBFD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26C0C71"/>
    <w:multiLevelType w:val="hybridMultilevel"/>
    <w:tmpl w:val="997CC336"/>
    <w:lvl w:ilvl="0" w:tplc="72884400">
      <w:start w:val="1"/>
      <w:numFmt w:val="lowerRoman"/>
      <w:lvlText w:val="%1."/>
      <w:lvlJc w:val="right"/>
      <w:pPr>
        <w:ind w:left="1440" w:hanging="360"/>
      </w:pPr>
      <w:rPr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33EF16E3"/>
    <w:multiLevelType w:val="hybridMultilevel"/>
    <w:tmpl w:val="52840B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44319EA"/>
    <w:multiLevelType w:val="hybridMultilevel"/>
    <w:tmpl w:val="835A88F2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367B5077"/>
    <w:multiLevelType w:val="hybridMultilevel"/>
    <w:tmpl w:val="4CD019BC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37E912E5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8" w15:restartNumberingAfterBreak="0">
    <w:nsid w:val="3B6B30AC"/>
    <w:multiLevelType w:val="hybridMultilevel"/>
    <w:tmpl w:val="FD1E304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EC83117"/>
    <w:multiLevelType w:val="hybridMultilevel"/>
    <w:tmpl w:val="FA2CFF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ECF3A4D"/>
    <w:multiLevelType w:val="hybridMultilevel"/>
    <w:tmpl w:val="C360D2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FD35022"/>
    <w:multiLevelType w:val="hybridMultilevel"/>
    <w:tmpl w:val="DC9C10F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405C44F2"/>
    <w:multiLevelType w:val="hybridMultilevel"/>
    <w:tmpl w:val="CD1E7332"/>
    <w:lvl w:ilvl="0" w:tplc="53F41820">
      <w:start w:val="6"/>
      <w:numFmt w:val="decimal"/>
      <w:lvlText w:val="%1."/>
      <w:lvlJc w:val="left"/>
      <w:pPr>
        <w:ind w:left="844" w:hanging="360"/>
      </w:pPr>
      <w:rPr>
        <w:rFonts w:hint="default"/>
        <w:color w:val="2A2A2A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564" w:hanging="360"/>
      </w:pPr>
    </w:lvl>
    <w:lvl w:ilvl="2" w:tplc="0409001B" w:tentative="1">
      <w:start w:val="1"/>
      <w:numFmt w:val="lowerRoman"/>
      <w:lvlText w:val="%3."/>
      <w:lvlJc w:val="right"/>
      <w:pPr>
        <w:ind w:left="2284" w:hanging="180"/>
      </w:pPr>
    </w:lvl>
    <w:lvl w:ilvl="3" w:tplc="0409000F" w:tentative="1">
      <w:start w:val="1"/>
      <w:numFmt w:val="decimal"/>
      <w:lvlText w:val="%4."/>
      <w:lvlJc w:val="left"/>
      <w:pPr>
        <w:ind w:left="3004" w:hanging="360"/>
      </w:pPr>
    </w:lvl>
    <w:lvl w:ilvl="4" w:tplc="04090019" w:tentative="1">
      <w:start w:val="1"/>
      <w:numFmt w:val="lowerLetter"/>
      <w:lvlText w:val="%5."/>
      <w:lvlJc w:val="left"/>
      <w:pPr>
        <w:ind w:left="3724" w:hanging="360"/>
      </w:pPr>
    </w:lvl>
    <w:lvl w:ilvl="5" w:tplc="0409001B" w:tentative="1">
      <w:start w:val="1"/>
      <w:numFmt w:val="lowerRoman"/>
      <w:lvlText w:val="%6."/>
      <w:lvlJc w:val="right"/>
      <w:pPr>
        <w:ind w:left="4444" w:hanging="180"/>
      </w:pPr>
    </w:lvl>
    <w:lvl w:ilvl="6" w:tplc="0409000F" w:tentative="1">
      <w:start w:val="1"/>
      <w:numFmt w:val="decimal"/>
      <w:lvlText w:val="%7."/>
      <w:lvlJc w:val="left"/>
      <w:pPr>
        <w:ind w:left="5164" w:hanging="360"/>
      </w:pPr>
    </w:lvl>
    <w:lvl w:ilvl="7" w:tplc="04090019" w:tentative="1">
      <w:start w:val="1"/>
      <w:numFmt w:val="lowerLetter"/>
      <w:lvlText w:val="%8."/>
      <w:lvlJc w:val="left"/>
      <w:pPr>
        <w:ind w:left="5884" w:hanging="360"/>
      </w:pPr>
    </w:lvl>
    <w:lvl w:ilvl="8" w:tplc="0409001B" w:tentative="1">
      <w:start w:val="1"/>
      <w:numFmt w:val="lowerRoman"/>
      <w:lvlText w:val="%9."/>
      <w:lvlJc w:val="right"/>
      <w:pPr>
        <w:ind w:left="6604" w:hanging="180"/>
      </w:pPr>
    </w:lvl>
  </w:abstractNum>
  <w:abstractNum w:abstractNumId="33" w15:restartNumberingAfterBreak="0">
    <w:nsid w:val="43EB3E3E"/>
    <w:multiLevelType w:val="hybridMultilevel"/>
    <w:tmpl w:val="8090A4B4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4" w15:restartNumberingAfterBreak="0">
    <w:nsid w:val="48331ABE"/>
    <w:multiLevelType w:val="hybridMultilevel"/>
    <w:tmpl w:val="43B6F1F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86E7644"/>
    <w:multiLevelType w:val="hybridMultilevel"/>
    <w:tmpl w:val="ADC6F4D4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 w15:restartNumberingAfterBreak="0">
    <w:nsid w:val="49701399"/>
    <w:multiLevelType w:val="hybridMultilevel"/>
    <w:tmpl w:val="EF70451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7" w15:restartNumberingAfterBreak="0">
    <w:nsid w:val="4A2C404F"/>
    <w:multiLevelType w:val="hybridMultilevel"/>
    <w:tmpl w:val="8090A4B4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880" w:hanging="360"/>
      </w:pPr>
    </w:lvl>
    <w:lvl w:ilvl="2" w:tplc="FFFFFFFF" w:tentative="1">
      <w:start w:val="1"/>
      <w:numFmt w:val="lowerRoman"/>
      <w:lvlText w:val="%3."/>
      <w:lvlJc w:val="right"/>
      <w:pPr>
        <w:ind w:left="3600" w:hanging="180"/>
      </w:pPr>
    </w:lvl>
    <w:lvl w:ilvl="3" w:tplc="FFFFFFFF" w:tentative="1">
      <w:start w:val="1"/>
      <w:numFmt w:val="decimal"/>
      <w:lvlText w:val="%4."/>
      <w:lvlJc w:val="left"/>
      <w:pPr>
        <w:ind w:left="4320" w:hanging="360"/>
      </w:pPr>
    </w:lvl>
    <w:lvl w:ilvl="4" w:tplc="FFFFFFFF" w:tentative="1">
      <w:start w:val="1"/>
      <w:numFmt w:val="lowerLetter"/>
      <w:lvlText w:val="%5."/>
      <w:lvlJc w:val="left"/>
      <w:pPr>
        <w:ind w:left="5040" w:hanging="360"/>
      </w:pPr>
    </w:lvl>
    <w:lvl w:ilvl="5" w:tplc="FFFFFFFF" w:tentative="1">
      <w:start w:val="1"/>
      <w:numFmt w:val="lowerRoman"/>
      <w:lvlText w:val="%6."/>
      <w:lvlJc w:val="right"/>
      <w:pPr>
        <w:ind w:left="5760" w:hanging="180"/>
      </w:pPr>
    </w:lvl>
    <w:lvl w:ilvl="6" w:tplc="FFFFFFFF" w:tentative="1">
      <w:start w:val="1"/>
      <w:numFmt w:val="decimal"/>
      <w:lvlText w:val="%7."/>
      <w:lvlJc w:val="left"/>
      <w:pPr>
        <w:ind w:left="6480" w:hanging="360"/>
      </w:pPr>
    </w:lvl>
    <w:lvl w:ilvl="7" w:tplc="FFFFFFFF" w:tentative="1">
      <w:start w:val="1"/>
      <w:numFmt w:val="lowerLetter"/>
      <w:lvlText w:val="%8."/>
      <w:lvlJc w:val="left"/>
      <w:pPr>
        <w:ind w:left="7200" w:hanging="360"/>
      </w:pPr>
    </w:lvl>
    <w:lvl w:ilvl="8" w:tplc="FFFFFFFF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8" w15:restartNumberingAfterBreak="0">
    <w:nsid w:val="4B53688F"/>
    <w:multiLevelType w:val="hybridMultilevel"/>
    <w:tmpl w:val="2A80B686"/>
    <w:lvl w:ilvl="0" w:tplc="C21C3A7C">
      <w:start w:val="1"/>
      <w:numFmt w:val="decimal"/>
      <w:lvlText w:val="%1."/>
      <w:lvlJc w:val="left"/>
      <w:pPr>
        <w:ind w:left="827" w:hanging="343"/>
        <w:jc w:val="right"/>
      </w:pPr>
      <w:rPr>
        <w:rFonts w:hint="default"/>
        <w:spacing w:val="0"/>
        <w:w w:val="97"/>
        <w:lang w:val="en-US" w:eastAsia="en-US" w:bidi="ar-SA"/>
      </w:rPr>
    </w:lvl>
    <w:lvl w:ilvl="1" w:tplc="1E34253A">
      <w:start w:val="1"/>
      <w:numFmt w:val="lowerLetter"/>
      <w:lvlText w:val="%2."/>
      <w:lvlJc w:val="left"/>
      <w:pPr>
        <w:ind w:left="1460" w:hanging="380"/>
        <w:jc w:val="left"/>
      </w:pPr>
      <w:rPr>
        <w:rFonts w:hint="default"/>
        <w:spacing w:val="0"/>
        <w:w w:val="110"/>
        <w:lang w:val="en-US" w:eastAsia="en-US" w:bidi="ar-SA"/>
      </w:rPr>
    </w:lvl>
    <w:lvl w:ilvl="2" w:tplc="995C070A">
      <w:numFmt w:val="bullet"/>
      <w:lvlText w:val="•"/>
      <w:lvlJc w:val="left"/>
      <w:pPr>
        <w:ind w:left="2435" w:hanging="380"/>
      </w:pPr>
      <w:rPr>
        <w:rFonts w:hint="default"/>
        <w:lang w:val="en-US" w:eastAsia="en-US" w:bidi="ar-SA"/>
      </w:rPr>
    </w:lvl>
    <w:lvl w:ilvl="3" w:tplc="4702AA72">
      <w:numFmt w:val="bullet"/>
      <w:lvlText w:val="•"/>
      <w:lvlJc w:val="left"/>
      <w:pPr>
        <w:ind w:left="3310" w:hanging="380"/>
      </w:pPr>
      <w:rPr>
        <w:rFonts w:hint="default"/>
        <w:lang w:val="en-US" w:eastAsia="en-US" w:bidi="ar-SA"/>
      </w:rPr>
    </w:lvl>
    <w:lvl w:ilvl="4" w:tplc="5E741D92">
      <w:numFmt w:val="bullet"/>
      <w:lvlText w:val="•"/>
      <w:lvlJc w:val="left"/>
      <w:pPr>
        <w:ind w:left="4185" w:hanging="380"/>
      </w:pPr>
      <w:rPr>
        <w:rFonts w:hint="default"/>
        <w:lang w:val="en-US" w:eastAsia="en-US" w:bidi="ar-SA"/>
      </w:rPr>
    </w:lvl>
    <w:lvl w:ilvl="5" w:tplc="BF5A7126">
      <w:numFmt w:val="bullet"/>
      <w:lvlText w:val="•"/>
      <w:lvlJc w:val="left"/>
      <w:pPr>
        <w:ind w:left="5060" w:hanging="380"/>
      </w:pPr>
      <w:rPr>
        <w:rFonts w:hint="default"/>
        <w:lang w:val="en-US" w:eastAsia="en-US" w:bidi="ar-SA"/>
      </w:rPr>
    </w:lvl>
    <w:lvl w:ilvl="6" w:tplc="5176A5C6">
      <w:numFmt w:val="bullet"/>
      <w:lvlText w:val="•"/>
      <w:lvlJc w:val="left"/>
      <w:pPr>
        <w:ind w:left="5935" w:hanging="380"/>
      </w:pPr>
      <w:rPr>
        <w:rFonts w:hint="default"/>
        <w:lang w:val="en-US" w:eastAsia="en-US" w:bidi="ar-SA"/>
      </w:rPr>
    </w:lvl>
    <w:lvl w:ilvl="7" w:tplc="4EA0A930">
      <w:numFmt w:val="bullet"/>
      <w:lvlText w:val="•"/>
      <w:lvlJc w:val="left"/>
      <w:pPr>
        <w:ind w:left="6810" w:hanging="380"/>
      </w:pPr>
      <w:rPr>
        <w:rFonts w:hint="default"/>
        <w:lang w:val="en-US" w:eastAsia="en-US" w:bidi="ar-SA"/>
      </w:rPr>
    </w:lvl>
    <w:lvl w:ilvl="8" w:tplc="1F6CF872">
      <w:numFmt w:val="bullet"/>
      <w:lvlText w:val="•"/>
      <w:lvlJc w:val="left"/>
      <w:pPr>
        <w:ind w:left="7685" w:hanging="380"/>
      </w:pPr>
      <w:rPr>
        <w:rFonts w:hint="default"/>
        <w:lang w:val="en-US" w:eastAsia="en-US" w:bidi="ar-SA"/>
      </w:rPr>
    </w:lvl>
  </w:abstractNum>
  <w:abstractNum w:abstractNumId="39" w15:restartNumberingAfterBreak="0">
    <w:nsid w:val="4BAA081A"/>
    <w:multiLevelType w:val="hybridMultilevel"/>
    <w:tmpl w:val="5C36DF72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0" w15:restartNumberingAfterBreak="0">
    <w:nsid w:val="4F746E37"/>
    <w:multiLevelType w:val="hybridMultilevel"/>
    <w:tmpl w:val="F1FCD31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1" w15:restartNumberingAfterBreak="0">
    <w:nsid w:val="51D2197D"/>
    <w:multiLevelType w:val="hybridMultilevel"/>
    <w:tmpl w:val="30103D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4BA3CBB"/>
    <w:multiLevelType w:val="hybridMultilevel"/>
    <w:tmpl w:val="18387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7C978E4"/>
    <w:multiLevelType w:val="hybridMultilevel"/>
    <w:tmpl w:val="26CE1410"/>
    <w:lvl w:ilvl="0" w:tplc="04090001">
      <w:start w:val="1"/>
      <w:numFmt w:val="bullet"/>
      <w:lvlText w:val=""/>
      <w:lvlJc w:val="left"/>
      <w:pPr>
        <w:ind w:left="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44" w15:restartNumberingAfterBreak="0">
    <w:nsid w:val="592F1656"/>
    <w:multiLevelType w:val="hybridMultilevel"/>
    <w:tmpl w:val="3CB43ADE"/>
    <w:lvl w:ilvl="0" w:tplc="C608CA7A">
      <w:start w:val="7"/>
      <w:numFmt w:val="decimal"/>
      <w:lvlText w:val="%1"/>
      <w:lvlJc w:val="left"/>
      <w:pPr>
        <w:ind w:left="720" w:hanging="360"/>
      </w:pPr>
      <w:rPr>
        <w:rFonts w:hint="default"/>
        <w:color w:val="3F3F3F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F185A31"/>
    <w:multiLevelType w:val="hybridMultilevel"/>
    <w:tmpl w:val="8A52EB6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6" w15:restartNumberingAfterBreak="0">
    <w:nsid w:val="60DE76BE"/>
    <w:multiLevelType w:val="hybridMultilevel"/>
    <w:tmpl w:val="B4DE43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1FA08A4"/>
    <w:multiLevelType w:val="hybridMultilevel"/>
    <w:tmpl w:val="9C7A60E6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8" w15:restartNumberingAfterBreak="0">
    <w:nsid w:val="6251078A"/>
    <w:multiLevelType w:val="hybridMultilevel"/>
    <w:tmpl w:val="C2666B20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49" w15:restartNumberingAfterBreak="0">
    <w:nsid w:val="649A2F57"/>
    <w:multiLevelType w:val="hybridMultilevel"/>
    <w:tmpl w:val="74D8E962"/>
    <w:lvl w:ilvl="0" w:tplc="0409000F">
      <w:start w:val="1"/>
      <w:numFmt w:val="decimal"/>
      <w:lvlText w:val="%1."/>
      <w:lvlJc w:val="left"/>
      <w:pPr>
        <w:ind w:left="1530" w:hanging="360"/>
      </w:pPr>
    </w:lvl>
    <w:lvl w:ilvl="1" w:tplc="04090019">
      <w:start w:val="1"/>
      <w:numFmt w:val="lowerLetter"/>
      <w:lvlText w:val="%2."/>
      <w:lvlJc w:val="left"/>
      <w:pPr>
        <w:ind w:left="900" w:hanging="360"/>
      </w:pPr>
    </w:lvl>
    <w:lvl w:ilvl="2" w:tplc="0409001B">
      <w:start w:val="1"/>
      <w:numFmt w:val="lowerRoman"/>
      <w:lvlText w:val="%3."/>
      <w:lvlJc w:val="right"/>
      <w:pPr>
        <w:ind w:left="12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5AC80B14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66F45AC3"/>
    <w:multiLevelType w:val="hybridMultilevel"/>
    <w:tmpl w:val="887EAB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E284068"/>
    <w:multiLevelType w:val="hybridMultilevel"/>
    <w:tmpl w:val="5C36DF72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2" w15:restartNumberingAfterBreak="0">
    <w:nsid w:val="6EDE0265"/>
    <w:multiLevelType w:val="hybridMultilevel"/>
    <w:tmpl w:val="329E21C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8DC6BD5"/>
    <w:multiLevelType w:val="hybridMultilevel"/>
    <w:tmpl w:val="1E18CCF2"/>
    <w:lvl w:ilvl="0" w:tplc="D4A2E708">
      <w:numFmt w:val="bullet"/>
      <w:lvlText w:val="•"/>
      <w:lvlJc w:val="left"/>
      <w:pPr>
        <w:ind w:left="1549" w:hanging="365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olor w:val="161616"/>
        <w:spacing w:val="0"/>
        <w:w w:val="99"/>
        <w:sz w:val="22"/>
        <w:szCs w:val="22"/>
        <w:lang w:val="en-US" w:eastAsia="en-US" w:bidi="ar-SA"/>
      </w:rPr>
    </w:lvl>
    <w:lvl w:ilvl="1" w:tplc="A78C58E8">
      <w:numFmt w:val="bullet"/>
      <w:lvlText w:val="•"/>
      <w:lvlJc w:val="left"/>
      <w:pPr>
        <w:ind w:left="2329" w:hanging="365"/>
      </w:pPr>
      <w:rPr>
        <w:rFonts w:hint="default"/>
        <w:lang w:val="en-US" w:eastAsia="en-US" w:bidi="ar-SA"/>
      </w:rPr>
    </w:lvl>
    <w:lvl w:ilvl="2" w:tplc="477A64B2">
      <w:numFmt w:val="bullet"/>
      <w:lvlText w:val="•"/>
      <w:lvlJc w:val="left"/>
      <w:pPr>
        <w:ind w:left="3119" w:hanging="365"/>
      </w:pPr>
      <w:rPr>
        <w:rFonts w:hint="default"/>
        <w:lang w:val="en-US" w:eastAsia="en-US" w:bidi="ar-SA"/>
      </w:rPr>
    </w:lvl>
    <w:lvl w:ilvl="3" w:tplc="6384143E">
      <w:numFmt w:val="bullet"/>
      <w:lvlText w:val="•"/>
      <w:lvlJc w:val="left"/>
      <w:pPr>
        <w:ind w:left="3908" w:hanging="365"/>
      </w:pPr>
      <w:rPr>
        <w:rFonts w:hint="default"/>
        <w:lang w:val="en-US" w:eastAsia="en-US" w:bidi="ar-SA"/>
      </w:rPr>
    </w:lvl>
    <w:lvl w:ilvl="4" w:tplc="DA7E9290">
      <w:numFmt w:val="bullet"/>
      <w:lvlText w:val="•"/>
      <w:lvlJc w:val="left"/>
      <w:pPr>
        <w:ind w:left="4698" w:hanging="365"/>
      </w:pPr>
      <w:rPr>
        <w:rFonts w:hint="default"/>
        <w:lang w:val="en-US" w:eastAsia="en-US" w:bidi="ar-SA"/>
      </w:rPr>
    </w:lvl>
    <w:lvl w:ilvl="5" w:tplc="4AB0C7FA">
      <w:numFmt w:val="bullet"/>
      <w:lvlText w:val="•"/>
      <w:lvlJc w:val="left"/>
      <w:pPr>
        <w:ind w:left="5487" w:hanging="365"/>
      </w:pPr>
      <w:rPr>
        <w:rFonts w:hint="default"/>
        <w:lang w:val="en-US" w:eastAsia="en-US" w:bidi="ar-SA"/>
      </w:rPr>
    </w:lvl>
    <w:lvl w:ilvl="6" w:tplc="55A05D9E">
      <w:numFmt w:val="bullet"/>
      <w:lvlText w:val="•"/>
      <w:lvlJc w:val="left"/>
      <w:pPr>
        <w:ind w:left="6277" w:hanging="365"/>
      </w:pPr>
      <w:rPr>
        <w:rFonts w:hint="default"/>
        <w:lang w:val="en-US" w:eastAsia="en-US" w:bidi="ar-SA"/>
      </w:rPr>
    </w:lvl>
    <w:lvl w:ilvl="7" w:tplc="10BC41CE">
      <w:numFmt w:val="bullet"/>
      <w:lvlText w:val="•"/>
      <w:lvlJc w:val="left"/>
      <w:pPr>
        <w:ind w:left="7066" w:hanging="365"/>
      </w:pPr>
      <w:rPr>
        <w:rFonts w:hint="default"/>
        <w:lang w:val="en-US" w:eastAsia="en-US" w:bidi="ar-SA"/>
      </w:rPr>
    </w:lvl>
    <w:lvl w:ilvl="8" w:tplc="D8026B7E">
      <w:numFmt w:val="bullet"/>
      <w:lvlText w:val="•"/>
      <w:lvlJc w:val="left"/>
      <w:pPr>
        <w:ind w:left="7856" w:hanging="365"/>
      </w:pPr>
      <w:rPr>
        <w:rFonts w:hint="default"/>
        <w:lang w:val="en-US" w:eastAsia="en-US" w:bidi="ar-SA"/>
      </w:rPr>
    </w:lvl>
  </w:abstractNum>
  <w:abstractNum w:abstractNumId="54" w15:restartNumberingAfterBreak="0">
    <w:nsid w:val="7CCE4393"/>
    <w:multiLevelType w:val="hybridMultilevel"/>
    <w:tmpl w:val="294A7C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69966855">
    <w:abstractNumId w:val="13"/>
  </w:num>
  <w:num w:numId="2" w16cid:durableId="1097602710">
    <w:abstractNumId w:val="11"/>
  </w:num>
  <w:num w:numId="3" w16cid:durableId="349529813">
    <w:abstractNumId w:val="29"/>
  </w:num>
  <w:num w:numId="4" w16cid:durableId="1232692863">
    <w:abstractNumId w:val="30"/>
  </w:num>
  <w:num w:numId="5" w16cid:durableId="1154562444">
    <w:abstractNumId w:val="10"/>
  </w:num>
  <w:num w:numId="6" w16cid:durableId="1170020633">
    <w:abstractNumId w:val="9"/>
  </w:num>
  <w:num w:numId="7" w16cid:durableId="2118333752">
    <w:abstractNumId w:val="42"/>
  </w:num>
  <w:num w:numId="8" w16cid:durableId="695733587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279794318">
    <w:abstractNumId w:val="6"/>
  </w:num>
  <w:num w:numId="10" w16cid:durableId="638803096">
    <w:abstractNumId w:val="24"/>
  </w:num>
  <w:num w:numId="11" w16cid:durableId="1984696020">
    <w:abstractNumId w:val="36"/>
  </w:num>
  <w:num w:numId="12" w16cid:durableId="980617882">
    <w:abstractNumId w:val="8"/>
  </w:num>
  <w:num w:numId="13" w16cid:durableId="1852375133">
    <w:abstractNumId w:val="12"/>
  </w:num>
  <w:num w:numId="14" w16cid:durableId="304773318">
    <w:abstractNumId w:val="18"/>
  </w:num>
  <w:num w:numId="15" w16cid:durableId="420835444">
    <w:abstractNumId w:val="2"/>
  </w:num>
  <w:num w:numId="16" w16cid:durableId="1553075918">
    <w:abstractNumId w:val="47"/>
  </w:num>
  <w:num w:numId="17" w16cid:durableId="523593140">
    <w:abstractNumId w:val="25"/>
  </w:num>
  <w:num w:numId="18" w16cid:durableId="1729063832">
    <w:abstractNumId w:val="4"/>
  </w:num>
  <w:num w:numId="19" w16cid:durableId="1969050440">
    <w:abstractNumId w:val="1"/>
  </w:num>
  <w:num w:numId="20" w16cid:durableId="1266888170">
    <w:abstractNumId w:val="14"/>
  </w:num>
  <w:num w:numId="21" w16cid:durableId="1139881678">
    <w:abstractNumId w:val="33"/>
  </w:num>
  <w:num w:numId="22" w16cid:durableId="1610771565">
    <w:abstractNumId w:val="37"/>
  </w:num>
  <w:num w:numId="23" w16cid:durableId="1225095218">
    <w:abstractNumId w:val="31"/>
  </w:num>
  <w:num w:numId="24" w16cid:durableId="722799182">
    <w:abstractNumId w:val="54"/>
  </w:num>
  <w:num w:numId="25" w16cid:durableId="1924298511">
    <w:abstractNumId w:val="41"/>
  </w:num>
  <w:num w:numId="26" w16cid:durableId="1300913720">
    <w:abstractNumId w:val="45"/>
  </w:num>
  <w:num w:numId="27" w16cid:durableId="688407706">
    <w:abstractNumId w:val="3"/>
  </w:num>
  <w:num w:numId="28" w16cid:durableId="43138283">
    <w:abstractNumId w:val="40"/>
  </w:num>
  <w:num w:numId="29" w16cid:durableId="1134758883">
    <w:abstractNumId w:val="27"/>
  </w:num>
  <w:num w:numId="30" w16cid:durableId="843085794">
    <w:abstractNumId w:val="15"/>
  </w:num>
  <w:num w:numId="31" w16cid:durableId="665286219">
    <w:abstractNumId w:val="7"/>
  </w:num>
  <w:num w:numId="32" w16cid:durableId="1992634997">
    <w:abstractNumId w:val="46"/>
  </w:num>
  <w:num w:numId="33" w16cid:durableId="1023898059">
    <w:abstractNumId w:val="43"/>
  </w:num>
  <w:num w:numId="34" w16cid:durableId="1052312420">
    <w:abstractNumId w:val="48"/>
  </w:num>
  <w:num w:numId="35" w16cid:durableId="947197336">
    <w:abstractNumId w:val="43"/>
  </w:num>
  <w:num w:numId="36" w16cid:durableId="1057436793">
    <w:abstractNumId w:val="48"/>
  </w:num>
  <w:num w:numId="37" w16cid:durableId="1947691220">
    <w:abstractNumId w:val="50"/>
  </w:num>
  <w:num w:numId="38" w16cid:durableId="212547988">
    <w:abstractNumId w:val="49"/>
  </w:num>
  <w:num w:numId="39" w16cid:durableId="416946633">
    <w:abstractNumId w:val="52"/>
  </w:num>
  <w:num w:numId="40" w16cid:durableId="1477448566">
    <w:abstractNumId w:val="28"/>
  </w:num>
  <w:num w:numId="41" w16cid:durableId="566769418">
    <w:abstractNumId w:val="22"/>
  </w:num>
  <w:num w:numId="42" w16cid:durableId="624383536">
    <w:abstractNumId w:val="34"/>
  </w:num>
  <w:num w:numId="43" w16cid:durableId="265502351">
    <w:abstractNumId w:val="26"/>
  </w:num>
  <w:num w:numId="44" w16cid:durableId="2133012324">
    <w:abstractNumId w:val="39"/>
  </w:num>
  <w:num w:numId="45" w16cid:durableId="245459894">
    <w:abstractNumId w:val="51"/>
  </w:num>
  <w:num w:numId="46" w16cid:durableId="1871718838">
    <w:abstractNumId w:val="0"/>
  </w:num>
  <w:num w:numId="47" w16cid:durableId="1137649170">
    <w:abstractNumId w:val="35"/>
  </w:num>
  <w:num w:numId="48" w16cid:durableId="1143813911">
    <w:abstractNumId w:val="19"/>
  </w:num>
  <w:num w:numId="49" w16cid:durableId="585303971">
    <w:abstractNumId w:val="20"/>
  </w:num>
  <w:num w:numId="50" w16cid:durableId="1866284594">
    <w:abstractNumId w:val="23"/>
  </w:num>
  <w:num w:numId="51" w16cid:durableId="936445549">
    <w:abstractNumId w:val="21"/>
  </w:num>
  <w:num w:numId="52" w16cid:durableId="654996182">
    <w:abstractNumId w:val="53"/>
  </w:num>
  <w:num w:numId="53" w16cid:durableId="214128194">
    <w:abstractNumId w:val="38"/>
  </w:num>
  <w:num w:numId="54" w16cid:durableId="2124956510">
    <w:abstractNumId w:val="17"/>
  </w:num>
  <w:num w:numId="55" w16cid:durableId="1290621676">
    <w:abstractNumId w:val="44"/>
  </w:num>
  <w:num w:numId="56" w16cid:durableId="2075353493">
    <w:abstractNumId w:val="5"/>
  </w:num>
  <w:num w:numId="57" w16cid:durableId="1039475297">
    <w:abstractNumId w:val="32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IwNjcxNjIyMDC0NDdX0lEKTi0uzszPAykwNLKoBQB2jDQVLgAAAA=="/>
  </w:docVars>
  <w:rsids>
    <w:rsidRoot w:val="008217CE"/>
    <w:rsid w:val="000008CF"/>
    <w:rsid w:val="0000372B"/>
    <w:rsid w:val="00015D2B"/>
    <w:rsid w:val="00015F99"/>
    <w:rsid w:val="00016581"/>
    <w:rsid w:val="000220FC"/>
    <w:rsid w:val="00026AAE"/>
    <w:rsid w:val="00027A83"/>
    <w:rsid w:val="00030686"/>
    <w:rsid w:val="00040A5A"/>
    <w:rsid w:val="00042CB6"/>
    <w:rsid w:val="00044A42"/>
    <w:rsid w:val="00052821"/>
    <w:rsid w:val="00053A9D"/>
    <w:rsid w:val="00056BDD"/>
    <w:rsid w:val="00057271"/>
    <w:rsid w:val="0006036B"/>
    <w:rsid w:val="00060CB0"/>
    <w:rsid w:val="0006255E"/>
    <w:rsid w:val="00062924"/>
    <w:rsid w:val="00065083"/>
    <w:rsid w:val="000675D8"/>
    <w:rsid w:val="00071321"/>
    <w:rsid w:val="00071D6A"/>
    <w:rsid w:val="0007316C"/>
    <w:rsid w:val="0007349B"/>
    <w:rsid w:val="00074E96"/>
    <w:rsid w:val="00075508"/>
    <w:rsid w:val="00077714"/>
    <w:rsid w:val="00077C3F"/>
    <w:rsid w:val="00080326"/>
    <w:rsid w:val="00084667"/>
    <w:rsid w:val="00087651"/>
    <w:rsid w:val="00092F3C"/>
    <w:rsid w:val="000937A7"/>
    <w:rsid w:val="0009750D"/>
    <w:rsid w:val="000A0572"/>
    <w:rsid w:val="000A0A52"/>
    <w:rsid w:val="000B4CDA"/>
    <w:rsid w:val="000B518B"/>
    <w:rsid w:val="000B5F87"/>
    <w:rsid w:val="000C5142"/>
    <w:rsid w:val="000C5326"/>
    <w:rsid w:val="000C7675"/>
    <w:rsid w:val="000C7A9C"/>
    <w:rsid w:val="000D0A64"/>
    <w:rsid w:val="000D330D"/>
    <w:rsid w:val="000D3E80"/>
    <w:rsid w:val="000D4206"/>
    <w:rsid w:val="000D78A7"/>
    <w:rsid w:val="000E1E29"/>
    <w:rsid w:val="000E31B1"/>
    <w:rsid w:val="000F0802"/>
    <w:rsid w:val="000F4B90"/>
    <w:rsid w:val="000F547B"/>
    <w:rsid w:val="000F6DDF"/>
    <w:rsid w:val="000F78FD"/>
    <w:rsid w:val="000F7E42"/>
    <w:rsid w:val="0010217B"/>
    <w:rsid w:val="0010327E"/>
    <w:rsid w:val="00103C6A"/>
    <w:rsid w:val="00103F76"/>
    <w:rsid w:val="00104F16"/>
    <w:rsid w:val="00106707"/>
    <w:rsid w:val="00106C12"/>
    <w:rsid w:val="0010795E"/>
    <w:rsid w:val="0011235A"/>
    <w:rsid w:val="001138C2"/>
    <w:rsid w:val="00113BEE"/>
    <w:rsid w:val="00113C91"/>
    <w:rsid w:val="00114EB4"/>
    <w:rsid w:val="00116254"/>
    <w:rsid w:val="00121429"/>
    <w:rsid w:val="00121807"/>
    <w:rsid w:val="00124A74"/>
    <w:rsid w:val="00124B27"/>
    <w:rsid w:val="001254A4"/>
    <w:rsid w:val="00131AA0"/>
    <w:rsid w:val="001339C3"/>
    <w:rsid w:val="0013656C"/>
    <w:rsid w:val="0014004B"/>
    <w:rsid w:val="00144766"/>
    <w:rsid w:val="00145A80"/>
    <w:rsid w:val="00146AF7"/>
    <w:rsid w:val="00151DEB"/>
    <w:rsid w:val="00153C2A"/>
    <w:rsid w:val="001553A0"/>
    <w:rsid w:val="0015659A"/>
    <w:rsid w:val="00161E6D"/>
    <w:rsid w:val="00162B51"/>
    <w:rsid w:val="00162DDD"/>
    <w:rsid w:val="00163270"/>
    <w:rsid w:val="00165BEF"/>
    <w:rsid w:val="001704AD"/>
    <w:rsid w:val="0017145C"/>
    <w:rsid w:val="00171FD4"/>
    <w:rsid w:val="00172174"/>
    <w:rsid w:val="00173259"/>
    <w:rsid w:val="0017394F"/>
    <w:rsid w:val="00177029"/>
    <w:rsid w:val="00180F42"/>
    <w:rsid w:val="0018215A"/>
    <w:rsid w:val="00183829"/>
    <w:rsid w:val="00187CD9"/>
    <w:rsid w:val="0019101F"/>
    <w:rsid w:val="001975BC"/>
    <w:rsid w:val="001A3C29"/>
    <w:rsid w:val="001B3723"/>
    <w:rsid w:val="001C3939"/>
    <w:rsid w:val="001C4076"/>
    <w:rsid w:val="001C4479"/>
    <w:rsid w:val="001C5873"/>
    <w:rsid w:val="001C6744"/>
    <w:rsid w:val="001D16CC"/>
    <w:rsid w:val="001D1FEF"/>
    <w:rsid w:val="001D2CE5"/>
    <w:rsid w:val="001D45DC"/>
    <w:rsid w:val="001D5C6F"/>
    <w:rsid w:val="001D7B8F"/>
    <w:rsid w:val="001E1BF7"/>
    <w:rsid w:val="001E3CA3"/>
    <w:rsid w:val="001E636B"/>
    <w:rsid w:val="001E7054"/>
    <w:rsid w:val="001E7ACB"/>
    <w:rsid w:val="001F1B5C"/>
    <w:rsid w:val="001F7EC6"/>
    <w:rsid w:val="0020042C"/>
    <w:rsid w:val="00202C6C"/>
    <w:rsid w:val="0020662C"/>
    <w:rsid w:val="002066E9"/>
    <w:rsid w:val="0020724D"/>
    <w:rsid w:val="00207BDC"/>
    <w:rsid w:val="00210C2A"/>
    <w:rsid w:val="00211769"/>
    <w:rsid w:val="00214F75"/>
    <w:rsid w:val="00216B2B"/>
    <w:rsid w:val="00220D83"/>
    <w:rsid w:val="0022248F"/>
    <w:rsid w:val="00222BAA"/>
    <w:rsid w:val="0022468D"/>
    <w:rsid w:val="00224DFF"/>
    <w:rsid w:val="002270A7"/>
    <w:rsid w:val="00240C88"/>
    <w:rsid w:val="00244D23"/>
    <w:rsid w:val="00251870"/>
    <w:rsid w:val="00251A1D"/>
    <w:rsid w:val="00253B0A"/>
    <w:rsid w:val="0025592B"/>
    <w:rsid w:val="0025666B"/>
    <w:rsid w:val="002574A6"/>
    <w:rsid w:val="002666BB"/>
    <w:rsid w:val="002671D8"/>
    <w:rsid w:val="00271C58"/>
    <w:rsid w:val="00273AB0"/>
    <w:rsid w:val="00275F1E"/>
    <w:rsid w:val="00277C59"/>
    <w:rsid w:val="0028067A"/>
    <w:rsid w:val="00285316"/>
    <w:rsid w:val="00285B39"/>
    <w:rsid w:val="00287450"/>
    <w:rsid w:val="0029044F"/>
    <w:rsid w:val="002907C4"/>
    <w:rsid w:val="00290FDB"/>
    <w:rsid w:val="00293D66"/>
    <w:rsid w:val="00295A59"/>
    <w:rsid w:val="00296FDF"/>
    <w:rsid w:val="00297AF1"/>
    <w:rsid w:val="002A1FD4"/>
    <w:rsid w:val="002A2C43"/>
    <w:rsid w:val="002A4DA3"/>
    <w:rsid w:val="002A5669"/>
    <w:rsid w:val="002A6C1C"/>
    <w:rsid w:val="002C03EA"/>
    <w:rsid w:val="002C23A0"/>
    <w:rsid w:val="002C25FA"/>
    <w:rsid w:val="002C3537"/>
    <w:rsid w:val="002D0DC2"/>
    <w:rsid w:val="002D1B81"/>
    <w:rsid w:val="002D1BEF"/>
    <w:rsid w:val="002D65C1"/>
    <w:rsid w:val="002D731E"/>
    <w:rsid w:val="002E4444"/>
    <w:rsid w:val="002E5C6D"/>
    <w:rsid w:val="002E66A3"/>
    <w:rsid w:val="002F115E"/>
    <w:rsid w:val="002F2B0A"/>
    <w:rsid w:val="0030025A"/>
    <w:rsid w:val="00301F65"/>
    <w:rsid w:val="00302277"/>
    <w:rsid w:val="003031C7"/>
    <w:rsid w:val="0030469C"/>
    <w:rsid w:val="00306700"/>
    <w:rsid w:val="0031068E"/>
    <w:rsid w:val="00310A6D"/>
    <w:rsid w:val="00314594"/>
    <w:rsid w:val="003156E9"/>
    <w:rsid w:val="00315DD5"/>
    <w:rsid w:val="00323E2E"/>
    <w:rsid w:val="00324C56"/>
    <w:rsid w:val="0032519D"/>
    <w:rsid w:val="003264A9"/>
    <w:rsid w:val="00330A24"/>
    <w:rsid w:val="00332A7A"/>
    <w:rsid w:val="00335386"/>
    <w:rsid w:val="00336438"/>
    <w:rsid w:val="003375BB"/>
    <w:rsid w:val="00337FCA"/>
    <w:rsid w:val="00341631"/>
    <w:rsid w:val="003423EB"/>
    <w:rsid w:val="00343D8F"/>
    <w:rsid w:val="00344814"/>
    <w:rsid w:val="003452C8"/>
    <w:rsid w:val="00347575"/>
    <w:rsid w:val="00351AF1"/>
    <w:rsid w:val="00354288"/>
    <w:rsid w:val="003556EE"/>
    <w:rsid w:val="003577E3"/>
    <w:rsid w:val="00372625"/>
    <w:rsid w:val="00374A3A"/>
    <w:rsid w:val="003769E3"/>
    <w:rsid w:val="00377885"/>
    <w:rsid w:val="0038112E"/>
    <w:rsid w:val="00384B42"/>
    <w:rsid w:val="00384CBC"/>
    <w:rsid w:val="003869CF"/>
    <w:rsid w:val="00386A5A"/>
    <w:rsid w:val="00393102"/>
    <w:rsid w:val="00396797"/>
    <w:rsid w:val="003A0BE2"/>
    <w:rsid w:val="003A3A98"/>
    <w:rsid w:val="003A5ADC"/>
    <w:rsid w:val="003B023C"/>
    <w:rsid w:val="003B0C82"/>
    <w:rsid w:val="003B1968"/>
    <w:rsid w:val="003B1DB9"/>
    <w:rsid w:val="003B4483"/>
    <w:rsid w:val="003B76E5"/>
    <w:rsid w:val="003C0754"/>
    <w:rsid w:val="003C7E48"/>
    <w:rsid w:val="003D122F"/>
    <w:rsid w:val="003D1891"/>
    <w:rsid w:val="003D1FD0"/>
    <w:rsid w:val="003D2AB4"/>
    <w:rsid w:val="003D624E"/>
    <w:rsid w:val="003E21B9"/>
    <w:rsid w:val="003E7504"/>
    <w:rsid w:val="003F01C1"/>
    <w:rsid w:val="003F312C"/>
    <w:rsid w:val="003F3293"/>
    <w:rsid w:val="003F5241"/>
    <w:rsid w:val="003F70E5"/>
    <w:rsid w:val="004007EB"/>
    <w:rsid w:val="004056B4"/>
    <w:rsid w:val="00407316"/>
    <w:rsid w:val="0041047D"/>
    <w:rsid w:val="00420E43"/>
    <w:rsid w:val="00421710"/>
    <w:rsid w:val="0044055B"/>
    <w:rsid w:val="0044182A"/>
    <w:rsid w:val="00441E2E"/>
    <w:rsid w:val="00444F37"/>
    <w:rsid w:val="00445555"/>
    <w:rsid w:val="004507EA"/>
    <w:rsid w:val="00450BD3"/>
    <w:rsid w:val="00456E13"/>
    <w:rsid w:val="00462D39"/>
    <w:rsid w:val="0046327D"/>
    <w:rsid w:val="00481759"/>
    <w:rsid w:val="00482AEF"/>
    <w:rsid w:val="00484AF2"/>
    <w:rsid w:val="004853F1"/>
    <w:rsid w:val="004857FD"/>
    <w:rsid w:val="00486F81"/>
    <w:rsid w:val="004900E1"/>
    <w:rsid w:val="004910BD"/>
    <w:rsid w:val="0049336A"/>
    <w:rsid w:val="004A1CF8"/>
    <w:rsid w:val="004A6256"/>
    <w:rsid w:val="004A7D8C"/>
    <w:rsid w:val="004B4804"/>
    <w:rsid w:val="004B5650"/>
    <w:rsid w:val="004B5B2F"/>
    <w:rsid w:val="004B7473"/>
    <w:rsid w:val="004B7832"/>
    <w:rsid w:val="004C0FB8"/>
    <w:rsid w:val="004D0872"/>
    <w:rsid w:val="004D2B3E"/>
    <w:rsid w:val="004D4F3A"/>
    <w:rsid w:val="004D50CE"/>
    <w:rsid w:val="004D6134"/>
    <w:rsid w:val="004D61A1"/>
    <w:rsid w:val="004D653E"/>
    <w:rsid w:val="004D6686"/>
    <w:rsid w:val="004D7C76"/>
    <w:rsid w:val="004E11F3"/>
    <w:rsid w:val="004E4238"/>
    <w:rsid w:val="004E478B"/>
    <w:rsid w:val="004E4821"/>
    <w:rsid w:val="004E610C"/>
    <w:rsid w:val="004E6DBD"/>
    <w:rsid w:val="004E7099"/>
    <w:rsid w:val="004F337E"/>
    <w:rsid w:val="004F44FB"/>
    <w:rsid w:val="005004E3"/>
    <w:rsid w:val="00504DF8"/>
    <w:rsid w:val="005070EA"/>
    <w:rsid w:val="0050785C"/>
    <w:rsid w:val="00512797"/>
    <w:rsid w:val="005146E0"/>
    <w:rsid w:val="00525BF8"/>
    <w:rsid w:val="00526A4D"/>
    <w:rsid w:val="00530882"/>
    <w:rsid w:val="00532D29"/>
    <w:rsid w:val="00532FD0"/>
    <w:rsid w:val="00533CAD"/>
    <w:rsid w:val="005346A9"/>
    <w:rsid w:val="005427F0"/>
    <w:rsid w:val="00542E7F"/>
    <w:rsid w:val="00547F23"/>
    <w:rsid w:val="005503D1"/>
    <w:rsid w:val="0055055B"/>
    <w:rsid w:val="00550AC9"/>
    <w:rsid w:val="005557D3"/>
    <w:rsid w:val="005577C7"/>
    <w:rsid w:val="00560717"/>
    <w:rsid w:val="00573BDB"/>
    <w:rsid w:val="0057403F"/>
    <w:rsid w:val="0057431E"/>
    <w:rsid w:val="00583A3C"/>
    <w:rsid w:val="00583E25"/>
    <w:rsid w:val="00583EE7"/>
    <w:rsid w:val="00585B09"/>
    <w:rsid w:val="0059045E"/>
    <w:rsid w:val="005904EA"/>
    <w:rsid w:val="005906C1"/>
    <w:rsid w:val="005920B9"/>
    <w:rsid w:val="00592F38"/>
    <w:rsid w:val="00593F72"/>
    <w:rsid w:val="0059614A"/>
    <w:rsid w:val="00597085"/>
    <w:rsid w:val="005A02E2"/>
    <w:rsid w:val="005A0CB6"/>
    <w:rsid w:val="005A10AF"/>
    <w:rsid w:val="005A48CA"/>
    <w:rsid w:val="005B0672"/>
    <w:rsid w:val="005B1F15"/>
    <w:rsid w:val="005B2691"/>
    <w:rsid w:val="005B318F"/>
    <w:rsid w:val="005B35C9"/>
    <w:rsid w:val="005B3C2B"/>
    <w:rsid w:val="005B64E7"/>
    <w:rsid w:val="005B66E7"/>
    <w:rsid w:val="005C1131"/>
    <w:rsid w:val="005C183E"/>
    <w:rsid w:val="005C34B7"/>
    <w:rsid w:val="005C5ABD"/>
    <w:rsid w:val="005C7DE7"/>
    <w:rsid w:val="005D02A9"/>
    <w:rsid w:val="005D62DB"/>
    <w:rsid w:val="005E2AF5"/>
    <w:rsid w:val="005E2B3B"/>
    <w:rsid w:val="005E3E71"/>
    <w:rsid w:val="005F1219"/>
    <w:rsid w:val="005F1903"/>
    <w:rsid w:val="005F4258"/>
    <w:rsid w:val="005F6651"/>
    <w:rsid w:val="005F6FCE"/>
    <w:rsid w:val="00600AC5"/>
    <w:rsid w:val="00605DB8"/>
    <w:rsid w:val="006067E3"/>
    <w:rsid w:val="00612067"/>
    <w:rsid w:val="006122D2"/>
    <w:rsid w:val="00613691"/>
    <w:rsid w:val="006136C1"/>
    <w:rsid w:val="006153FE"/>
    <w:rsid w:val="00622034"/>
    <w:rsid w:val="00622A2D"/>
    <w:rsid w:val="0062540D"/>
    <w:rsid w:val="00625BC7"/>
    <w:rsid w:val="00627C31"/>
    <w:rsid w:val="006324EE"/>
    <w:rsid w:val="00633E87"/>
    <w:rsid w:val="00637B62"/>
    <w:rsid w:val="006412FE"/>
    <w:rsid w:val="00641765"/>
    <w:rsid w:val="00643506"/>
    <w:rsid w:val="0064621B"/>
    <w:rsid w:val="00646233"/>
    <w:rsid w:val="00647F19"/>
    <w:rsid w:val="00651334"/>
    <w:rsid w:val="00652BF7"/>
    <w:rsid w:val="00653B47"/>
    <w:rsid w:val="00656645"/>
    <w:rsid w:val="00657FCB"/>
    <w:rsid w:val="006643A5"/>
    <w:rsid w:val="00665F45"/>
    <w:rsid w:val="006706BD"/>
    <w:rsid w:val="006738CB"/>
    <w:rsid w:val="00674034"/>
    <w:rsid w:val="00676064"/>
    <w:rsid w:val="00680A2A"/>
    <w:rsid w:val="00681DAF"/>
    <w:rsid w:val="006868DB"/>
    <w:rsid w:val="0068734D"/>
    <w:rsid w:val="00687B37"/>
    <w:rsid w:val="006923FC"/>
    <w:rsid w:val="00695E3C"/>
    <w:rsid w:val="006A3682"/>
    <w:rsid w:val="006A79EB"/>
    <w:rsid w:val="006B227B"/>
    <w:rsid w:val="006B2DDD"/>
    <w:rsid w:val="006B512A"/>
    <w:rsid w:val="006B647C"/>
    <w:rsid w:val="006B778A"/>
    <w:rsid w:val="006C362B"/>
    <w:rsid w:val="006D42BE"/>
    <w:rsid w:val="006D54C6"/>
    <w:rsid w:val="006D6A3D"/>
    <w:rsid w:val="006E03E7"/>
    <w:rsid w:val="006E1EE3"/>
    <w:rsid w:val="006E2975"/>
    <w:rsid w:val="006E4B93"/>
    <w:rsid w:val="006E572F"/>
    <w:rsid w:val="006E5A1E"/>
    <w:rsid w:val="006F0C50"/>
    <w:rsid w:val="006F36A4"/>
    <w:rsid w:val="006F55A9"/>
    <w:rsid w:val="006F5B3C"/>
    <w:rsid w:val="006F7A28"/>
    <w:rsid w:val="00704E28"/>
    <w:rsid w:val="00706332"/>
    <w:rsid w:val="0071143A"/>
    <w:rsid w:val="00712864"/>
    <w:rsid w:val="00717978"/>
    <w:rsid w:val="00722669"/>
    <w:rsid w:val="007246AB"/>
    <w:rsid w:val="00725293"/>
    <w:rsid w:val="007260FB"/>
    <w:rsid w:val="00726FFB"/>
    <w:rsid w:val="007310B4"/>
    <w:rsid w:val="007317E6"/>
    <w:rsid w:val="007358B9"/>
    <w:rsid w:val="00735D3D"/>
    <w:rsid w:val="00737A4C"/>
    <w:rsid w:val="007427CC"/>
    <w:rsid w:val="00743A1E"/>
    <w:rsid w:val="0074504D"/>
    <w:rsid w:val="00747B9E"/>
    <w:rsid w:val="00750613"/>
    <w:rsid w:val="00751BF5"/>
    <w:rsid w:val="00765D03"/>
    <w:rsid w:val="00767E6C"/>
    <w:rsid w:val="00770A19"/>
    <w:rsid w:val="00771D1F"/>
    <w:rsid w:val="0077303A"/>
    <w:rsid w:val="007730F1"/>
    <w:rsid w:val="00773485"/>
    <w:rsid w:val="00775E4F"/>
    <w:rsid w:val="007807F6"/>
    <w:rsid w:val="00787248"/>
    <w:rsid w:val="0079031E"/>
    <w:rsid w:val="007908EE"/>
    <w:rsid w:val="0079178D"/>
    <w:rsid w:val="0079181D"/>
    <w:rsid w:val="00792E67"/>
    <w:rsid w:val="00796706"/>
    <w:rsid w:val="007A18B5"/>
    <w:rsid w:val="007A5ACC"/>
    <w:rsid w:val="007B1039"/>
    <w:rsid w:val="007B321D"/>
    <w:rsid w:val="007B34FF"/>
    <w:rsid w:val="007B4659"/>
    <w:rsid w:val="007B7BED"/>
    <w:rsid w:val="007C3B21"/>
    <w:rsid w:val="007C4DA6"/>
    <w:rsid w:val="007E3B5F"/>
    <w:rsid w:val="007E494E"/>
    <w:rsid w:val="007E49C4"/>
    <w:rsid w:val="007E6241"/>
    <w:rsid w:val="007E64DA"/>
    <w:rsid w:val="007F2ED2"/>
    <w:rsid w:val="007F3E77"/>
    <w:rsid w:val="007F42E2"/>
    <w:rsid w:val="007F536D"/>
    <w:rsid w:val="007F57F7"/>
    <w:rsid w:val="007F62D5"/>
    <w:rsid w:val="007F6BFB"/>
    <w:rsid w:val="00802174"/>
    <w:rsid w:val="00805D11"/>
    <w:rsid w:val="0080660B"/>
    <w:rsid w:val="0081263A"/>
    <w:rsid w:val="0081315D"/>
    <w:rsid w:val="00820513"/>
    <w:rsid w:val="008214A9"/>
    <w:rsid w:val="008217CE"/>
    <w:rsid w:val="00824E09"/>
    <w:rsid w:val="00832A34"/>
    <w:rsid w:val="0083352F"/>
    <w:rsid w:val="00833CB5"/>
    <w:rsid w:val="00836D61"/>
    <w:rsid w:val="008374D1"/>
    <w:rsid w:val="00842D72"/>
    <w:rsid w:val="00843BE7"/>
    <w:rsid w:val="0084798B"/>
    <w:rsid w:val="00851D2C"/>
    <w:rsid w:val="008630E5"/>
    <w:rsid w:val="00863FEA"/>
    <w:rsid w:val="0087056B"/>
    <w:rsid w:val="008722D2"/>
    <w:rsid w:val="0087730C"/>
    <w:rsid w:val="00877385"/>
    <w:rsid w:val="00883939"/>
    <w:rsid w:val="00884CC3"/>
    <w:rsid w:val="008858E2"/>
    <w:rsid w:val="0088682E"/>
    <w:rsid w:val="008970A4"/>
    <w:rsid w:val="0089763F"/>
    <w:rsid w:val="008A127C"/>
    <w:rsid w:val="008A302D"/>
    <w:rsid w:val="008B0380"/>
    <w:rsid w:val="008B3CC9"/>
    <w:rsid w:val="008B3DEC"/>
    <w:rsid w:val="008B448D"/>
    <w:rsid w:val="008C0169"/>
    <w:rsid w:val="008C0AD6"/>
    <w:rsid w:val="008C3825"/>
    <w:rsid w:val="008C3A8F"/>
    <w:rsid w:val="008D03EB"/>
    <w:rsid w:val="008D21C7"/>
    <w:rsid w:val="008D528F"/>
    <w:rsid w:val="008D616A"/>
    <w:rsid w:val="008D7D70"/>
    <w:rsid w:val="008E01AC"/>
    <w:rsid w:val="008E2B6F"/>
    <w:rsid w:val="008E30D7"/>
    <w:rsid w:val="008E4122"/>
    <w:rsid w:val="008E6C58"/>
    <w:rsid w:val="008E7857"/>
    <w:rsid w:val="008F0153"/>
    <w:rsid w:val="008F1225"/>
    <w:rsid w:val="008F16D9"/>
    <w:rsid w:val="008F2CBA"/>
    <w:rsid w:val="008F7757"/>
    <w:rsid w:val="00901689"/>
    <w:rsid w:val="00910F78"/>
    <w:rsid w:val="009162D1"/>
    <w:rsid w:val="0092050A"/>
    <w:rsid w:val="009248CD"/>
    <w:rsid w:val="009409A4"/>
    <w:rsid w:val="00940F62"/>
    <w:rsid w:val="00941593"/>
    <w:rsid w:val="00941609"/>
    <w:rsid w:val="00945555"/>
    <w:rsid w:val="009462BD"/>
    <w:rsid w:val="009471DC"/>
    <w:rsid w:val="0096097B"/>
    <w:rsid w:val="00962DDC"/>
    <w:rsid w:val="00970F6E"/>
    <w:rsid w:val="009716B1"/>
    <w:rsid w:val="00980532"/>
    <w:rsid w:val="00980551"/>
    <w:rsid w:val="009846DC"/>
    <w:rsid w:val="00995132"/>
    <w:rsid w:val="009959C9"/>
    <w:rsid w:val="00997126"/>
    <w:rsid w:val="009979E0"/>
    <w:rsid w:val="009A24F2"/>
    <w:rsid w:val="009A4B83"/>
    <w:rsid w:val="009B4E10"/>
    <w:rsid w:val="009C002B"/>
    <w:rsid w:val="009C080E"/>
    <w:rsid w:val="009C1BD9"/>
    <w:rsid w:val="009C430D"/>
    <w:rsid w:val="009C4BE2"/>
    <w:rsid w:val="009C7D53"/>
    <w:rsid w:val="009D3A15"/>
    <w:rsid w:val="009D707D"/>
    <w:rsid w:val="009D7E24"/>
    <w:rsid w:val="009E3356"/>
    <w:rsid w:val="009E3491"/>
    <w:rsid w:val="009E3792"/>
    <w:rsid w:val="009E57D6"/>
    <w:rsid w:val="009F2B4F"/>
    <w:rsid w:val="009F35A7"/>
    <w:rsid w:val="009F74FD"/>
    <w:rsid w:val="00A00165"/>
    <w:rsid w:val="00A00191"/>
    <w:rsid w:val="00A001EF"/>
    <w:rsid w:val="00A06A70"/>
    <w:rsid w:val="00A1254E"/>
    <w:rsid w:val="00A129E1"/>
    <w:rsid w:val="00A12E50"/>
    <w:rsid w:val="00A1305C"/>
    <w:rsid w:val="00A23198"/>
    <w:rsid w:val="00A265B4"/>
    <w:rsid w:val="00A270B9"/>
    <w:rsid w:val="00A2717C"/>
    <w:rsid w:val="00A331E8"/>
    <w:rsid w:val="00A34CDE"/>
    <w:rsid w:val="00A368F3"/>
    <w:rsid w:val="00A36B05"/>
    <w:rsid w:val="00A455F4"/>
    <w:rsid w:val="00A47F92"/>
    <w:rsid w:val="00A51A6A"/>
    <w:rsid w:val="00A51FAA"/>
    <w:rsid w:val="00A5698D"/>
    <w:rsid w:val="00A56E69"/>
    <w:rsid w:val="00A57822"/>
    <w:rsid w:val="00A60362"/>
    <w:rsid w:val="00A66D09"/>
    <w:rsid w:val="00A67CB6"/>
    <w:rsid w:val="00A71F45"/>
    <w:rsid w:val="00A7657A"/>
    <w:rsid w:val="00A76721"/>
    <w:rsid w:val="00A773C7"/>
    <w:rsid w:val="00A80CE6"/>
    <w:rsid w:val="00A834DC"/>
    <w:rsid w:val="00A86121"/>
    <w:rsid w:val="00A87299"/>
    <w:rsid w:val="00A92C84"/>
    <w:rsid w:val="00AA22AA"/>
    <w:rsid w:val="00AA5258"/>
    <w:rsid w:val="00AB15FE"/>
    <w:rsid w:val="00AB7558"/>
    <w:rsid w:val="00AD1365"/>
    <w:rsid w:val="00AD2BFB"/>
    <w:rsid w:val="00AD7BEA"/>
    <w:rsid w:val="00AE4C67"/>
    <w:rsid w:val="00AE6693"/>
    <w:rsid w:val="00AF4BB5"/>
    <w:rsid w:val="00B01463"/>
    <w:rsid w:val="00B042FD"/>
    <w:rsid w:val="00B04468"/>
    <w:rsid w:val="00B06768"/>
    <w:rsid w:val="00B10217"/>
    <w:rsid w:val="00B16757"/>
    <w:rsid w:val="00B20508"/>
    <w:rsid w:val="00B2137B"/>
    <w:rsid w:val="00B24FF6"/>
    <w:rsid w:val="00B302BF"/>
    <w:rsid w:val="00B342F5"/>
    <w:rsid w:val="00B35B99"/>
    <w:rsid w:val="00B40183"/>
    <w:rsid w:val="00B41896"/>
    <w:rsid w:val="00B442D6"/>
    <w:rsid w:val="00B448C0"/>
    <w:rsid w:val="00B533B4"/>
    <w:rsid w:val="00B62487"/>
    <w:rsid w:val="00B63017"/>
    <w:rsid w:val="00B7047B"/>
    <w:rsid w:val="00B71173"/>
    <w:rsid w:val="00B73130"/>
    <w:rsid w:val="00B77A3B"/>
    <w:rsid w:val="00B8253E"/>
    <w:rsid w:val="00B83667"/>
    <w:rsid w:val="00B84A47"/>
    <w:rsid w:val="00B8546D"/>
    <w:rsid w:val="00B86AA2"/>
    <w:rsid w:val="00B90B6B"/>
    <w:rsid w:val="00B90C01"/>
    <w:rsid w:val="00B94265"/>
    <w:rsid w:val="00B94CFA"/>
    <w:rsid w:val="00BA0EE0"/>
    <w:rsid w:val="00BA51FA"/>
    <w:rsid w:val="00BB0767"/>
    <w:rsid w:val="00BB4CAA"/>
    <w:rsid w:val="00BB7936"/>
    <w:rsid w:val="00BD0B03"/>
    <w:rsid w:val="00BD14E7"/>
    <w:rsid w:val="00BD1B68"/>
    <w:rsid w:val="00BE199F"/>
    <w:rsid w:val="00BE31EF"/>
    <w:rsid w:val="00BE4E8D"/>
    <w:rsid w:val="00BE5541"/>
    <w:rsid w:val="00BE65B8"/>
    <w:rsid w:val="00BF1C6F"/>
    <w:rsid w:val="00BF2BF3"/>
    <w:rsid w:val="00BF4A52"/>
    <w:rsid w:val="00BF4ADB"/>
    <w:rsid w:val="00BF529E"/>
    <w:rsid w:val="00BF71B9"/>
    <w:rsid w:val="00C007BB"/>
    <w:rsid w:val="00C0745D"/>
    <w:rsid w:val="00C07F4D"/>
    <w:rsid w:val="00C114E0"/>
    <w:rsid w:val="00C126B6"/>
    <w:rsid w:val="00C16D8B"/>
    <w:rsid w:val="00C246FE"/>
    <w:rsid w:val="00C26805"/>
    <w:rsid w:val="00C30550"/>
    <w:rsid w:val="00C32D8A"/>
    <w:rsid w:val="00C330B5"/>
    <w:rsid w:val="00C35E8C"/>
    <w:rsid w:val="00C36D7C"/>
    <w:rsid w:val="00C3739E"/>
    <w:rsid w:val="00C37E75"/>
    <w:rsid w:val="00C40000"/>
    <w:rsid w:val="00C40867"/>
    <w:rsid w:val="00C41999"/>
    <w:rsid w:val="00C45498"/>
    <w:rsid w:val="00C47D5B"/>
    <w:rsid w:val="00C6566C"/>
    <w:rsid w:val="00C71754"/>
    <w:rsid w:val="00C80F4C"/>
    <w:rsid w:val="00C90322"/>
    <w:rsid w:val="00C9526C"/>
    <w:rsid w:val="00C9627B"/>
    <w:rsid w:val="00C97241"/>
    <w:rsid w:val="00C97BCC"/>
    <w:rsid w:val="00CA0969"/>
    <w:rsid w:val="00CA412E"/>
    <w:rsid w:val="00CA5670"/>
    <w:rsid w:val="00CA5D8F"/>
    <w:rsid w:val="00CA5DE5"/>
    <w:rsid w:val="00CB0A49"/>
    <w:rsid w:val="00CB20B2"/>
    <w:rsid w:val="00CB4FBA"/>
    <w:rsid w:val="00CC023D"/>
    <w:rsid w:val="00CC1534"/>
    <w:rsid w:val="00CC17FF"/>
    <w:rsid w:val="00CC5283"/>
    <w:rsid w:val="00CC577C"/>
    <w:rsid w:val="00CC5B6B"/>
    <w:rsid w:val="00CC7B07"/>
    <w:rsid w:val="00CD05A4"/>
    <w:rsid w:val="00CD2153"/>
    <w:rsid w:val="00CD28EA"/>
    <w:rsid w:val="00CD3440"/>
    <w:rsid w:val="00CD734B"/>
    <w:rsid w:val="00CD77BC"/>
    <w:rsid w:val="00CE11D1"/>
    <w:rsid w:val="00CE219E"/>
    <w:rsid w:val="00CE4FCF"/>
    <w:rsid w:val="00CF2110"/>
    <w:rsid w:val="00CF341D"/>
    <w:rsid w:val="00CF4E14"/>
    <w:rsid w:val="00CF635F"/>
    <w:rsid w:val="00D0176E"/>
    <w:rsid w:val="00D03185"/>
    <w:rsid w:val="00D043C6"/>
    <w:rsid w:val="00D04412"/>
    <w:rsid w:val="00D0586B"/>
    <w:rsid w:val="00D068F3"/>
    <w:rsid w:val="00D108BD"/>
    <w:rsid w:val="00D10D75"/>
    <w:rsid w:val="00D10E81"/>
    <w:rsid w:val="00D1231A"/>
    <w:rsid w:val="00D13034"/>
    <w:rsid w:val="00D14E71"/>
    <w:rsid w:val="00D155C1"/>
    <w:rsid w:val="00D15A8E"/>
    <w:rsid w:val="00D15C62"/>
    <w:rsid w:val="00D20520"/>
    <w:rsid w:val="00D2333B"/>
    <w:rsid w:val="00D247CD"/>
    <w:rsid w:val="00D26C88"/>
    <w:rsid w:val="00D31D67"/>
    <w:rsid w:val="00D32A19"/>
    <w:rsid w:val="00D40361"/>
    <w:rsid w:val="00D42D75"/>
    <w:rsid w:val="00D42E42"/>
    <w:rsid w:val="00D4381C"/>
    <w:rsid w:val="00D5248D"/>
    <w:rsid w:val="00D536F3"/>
    <w:rsid w:val="00D538A7"/>
    <w:rsid w:val="00D54BD9"/>
    <w:rsid w:val="00D56177"/>
    <w:rsid w:val="00D63B35"/>
    <w:rsid w:val="00D64314"/>
    <w:rsid w:val="00D645BC"/>
    <w:rsid w:val="00D75C81"/>
    <w:rsid w:val="00D75CB0"/>
    <w:rsid w:val="00D7677E"/>
    <w:rsid w:val="00D804A0"/>
    <w:rsid w:val="00D83FBD"/>
    <w:rsid w:val="00D85B6C"/>
    <w:rsid w:val="00D85BB1"/>
    <w:rsid w:val="00D910F0"/>
    <w:rsid w:val="00D91285"/>
    <w:rsid w:val="00D922A0"/>
    <w:rsid w:val="00D93A96"/>
    <w:rsid w:val="00D945CD"/>
    <w:rsid w:val="00DA18F8"/>
    <w:rsid w:val="00DA4CD9"/>
    <w:rsid w:val="00DA6533"/>
    <w:rsid w:val="00DB1D8B"/>
    <w:rsid w:val="00DB2458"/>
    <w:rsid w:val="00DB25D6"/>
    <w:rsid w:val="00DB552A"/>
    <w:rsid w:val="00DB6B08"/>
    <w:rsid w:val="00DC48D3"/>
    <w:rsid w:val="00DC56CE"/>
    <w:rsid w:val="00DC582B"/>
    <w:rsid w:val="00DC72F6"/>
    <w:rsid w:val="00DD005D"/>
    <w:rsid w:val="00DD1622"/>
    <w:rsid w:val="00DD42E7"/>
    <w:rsid w:val="00DD7DC4"/>
    <w:rsid w:val="00DE263D"/>
    <w:rsid w:val="00DF123A"/>
    <w:rsid w:val="00DF7984"/>
    <w:rsid w:val="00E0013E"/>
    <w:rsid w:val="00E03C68"/>
    <w:rsid w:val="00E0565C"/>
    <w:rsid w:val="00E05B6E"/>
    <w:rsid w:val="00E05ECD"/>
    <w:rsid w:val="00E06DA7"/>
    <w:rsid w:val="00E111C5"/>
    <w:rsid w:val="00E11C9D"/>
    <w:rsid w:val="00E136DA"/>
    <w:rsid w:val="00E1490A"/>
    <w:rsid w:val="00E17F14"/>
    <w:rsid w:val="00E204D8"/>
    <w:rsid w:val="00E214BB"/>
    <w:rsid w:val="00E26AD1"/>
    <w:rsid w:val="00E30C5A"/>
    <w:rsid w:val="00E34A8F"/>
    <w:rsid w:val="00E364BC"/>
    <w:rsid w:val="00E368A3"/>
    <w:rsid w:val="00E40500"/>
    <w:rsid w:val="00E42DF9"/>
    <w:rsid w:val="00E42F39"/>
    <w:rsid w:val="00E44059"/>
    <w:rsid w:val="00E5173A"/>
    <w:rsid w:val="00E520DF"/>
    <w:rsid w:val="00E53A52"/>
    <w:rsid w:val="00E55F5B"/>
    <w:rsid w:val="00E5609C"/>
    <w:rsid w:val="00E56607"/>
    <w:rsid w:val="00E56D0B"/>
    <w:rsid w:val="00E65659"/>
    <w:rsid w:val="00E71355"/>
    <w:rsid w:val="00E71D96"/>
    <w:rsid w:val="00E73930"/>
    <w:rsid w:val="00E770DB"/>
    <w:rsid w:val="00E77B7D"/>
    <w:rsid w:val="00E80272"/>
    <w:rsid w:val="00E80C4B"/>
    <w:rsid w:val="00E81A1C"/>
    <w:rsid w:val="00E82FEA"/>
    <w:rsid w:val="00E8482F"/>
    <w:rsid w:val="00E855F0"/>
    <w:rsid w:val="00E85C5D"/>
    <w:rsid w:val="00E9080F"/>
    <w:rsid w:val="00E90957"/>
    <w:rsid w:val="00E91DC7"/>
    <w:rsid w:val="00E9244B"/>
    <w:rsid w:val="00E931B3"/>
    <w:rsid w:val="00E9499E"/>
    <w:rsid w:val="00E9659E"/>
    <w:rsid w:val="00EA1176"/>
    <w:rsid w:val="00EA74A0"/>
    <w:rsid w:val="00EB167A"/>
    <w:rsid w:val="00EB1927"/>
    <w:rsid w:val="00EB25D3"/>
    <w:rsid w:val="00EB59D1"/>
    <w:rsid w:val="00EB5BEE"/>
    <w:rsid w:val="00EB6447"/>
    <w:rsid w:val="00EB6CA8"/>
    <w:rsid w:val="00EC1798"/>
    <w:rsid w:val="00EC273B"/>
    <w:rsid w:val="00EC284A"/>
    <w:rsid w:val="00EC35E4"/>
    <w:rsid w:val="00EC67EE"/>
    <w:rsid w:val="00EC75CA"/>
    <w:rsid w:val="00ED368C"/>
    <w:rsid w:val="00EE0111"/>
    <w:rsid w:val="00EE10D9"/>
    <w:rsid w:val="00EE1327"/>
    <w:rsid w:val="00EE275D"/>
    <w:rsid w:val="00EE2F88"/>
    <w:rsid w:val="00EE55CF"/>
    <w:rsid w:val="00EE7457"/>
    <w:rsid w:val="00EF1F73"/>
    <w:rsid w:val="00EF262A"/>
    <w:rsid w:val="00EF33F6"/>
    <w:rsid w:val="00F006FA"/>
    <w:rsid w:val="00F00D21"/>
    <w:rsid w:val="00F00EDC"/>
    <w:rsid w:val="00F045A5"/>
    <w:rsid w:val="00F04DCD"/>
    <w:rsid w:val="00F06E66"/>
    <w:rsid w:val="00F10C06"/>
    <w:rsid w:val="00F13688"/>
    <w:rsid w:val="00F15091"/>
    <w:rsid w:val="00F2329F"/>
    <w:rsid w:val="00F258D6"/>
    <w:rsid w:val="00F26389"/>
    <w:rsid w:val="00F316AA"/>
    <w:rsid w:val="00F3290B"/>
    <w:rsid w:val="00F337D7"/>
    <w:rsid w:val="00F34E9F"/>
    <w:rsid w:val="00F4577B"/>
    <w:rsid w:val="00F47225"/>
    <w:rsid w:val="00F50764"/>
    <w:rsid w:val="00F60B12"/>
    <w:rsid w:val="00F60EEA"/>
    <w:rsid w:val="00F60FDD"/>
    <w:rsid w:val="00F639C6"/>
    <w:rsid w:val="00F66134"/>
    <w:rsid w:val="00F71F6A"/>
    <w:rsid w:val="00F72BE3"/>
    <w:rsid w:val="00F72F0D"/>
    <w:rsid w:val="00F74E9D"/>
    <w:rsid w:val="00F75481"/>
    <w:rsid w:val="00F75B5B"/>
    <w:rsid w:val="00F76E4B"/>
    <w:rsid w:val="00F81026"/>
    <w:rsid w:val="00F824D7"/>
    <w:rsid w:val="00F84C6D"/>
    <w:rsid w:val="00F850CA"/>
    <w:rsid w:val="00F85A31"/>
    <w:rsid w:val="00F8666D"/>
    <w:rsid w:val="00F92378"/>
    <w:rsid w:val="00FA0186"/>
    <w:rsid w:val="00FA0DF7"/>
    <w:rsid w:val="00FA2F58"/>
    <w:rsid w:val="00FA5F86"/>
    <w:rsid w:val="00FB1426"/>
    <w:rsid w:val="00FB3E4F"/>
    <w:rsid w:val="00FB659A"/>
    <w:rsid w:val="00FC2B89"/>
    <w:rsid w:val="00FC356D"/>
    <w:rsid w:val="00FC652F"/>
    <w:rsid w:val="00FD52BA"/>
    <w:rsid w:val="00FD52FD"/>
    <w:rsid w:val="00FD70AC"/>
    <w:rsid w:val="00FE14D6"/>
    <w:rsid w:val="00FE796E"/>
    <w:rsid w:val="00FE7FFE"/>
    <w:rsid w:val="00FF2D3E"/>
    <w:rsid w:val="00FF39B0"/>
    <w:rsid w:val="00FF70C5"/>
    <w:rsid w:val="00FF76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B0128FB"/>
  <w15:docId w15:val="{9939962E-DF51-4C82-82D3-2C1E115A2F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5DE5"/>
    <w:rPr>
      <w:rFonts w:eastAsia="Times New Roman" w:cs="Times New Roman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BF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27C3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4757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4">
    <w:name w:val="heading 4"/>
    <w:basedOn w:val="Normal"/>
    <w:link w:val="Heading4Char"/>
    <w:uiPriority w:val="9"/>
    <w:qFormat/>
    <w:rsid w:val="00657FCB"/>
    <w:pPr>
      <w:spacing w:before="100" w:beforeAutospacing="1" w:after="100" w:afterAutospacing="1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F1C6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67E6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67E6C"/>
  </w:style>
  <w:style w:type="paragraph" w:styleId="Footer">
    <w:name w:val="footer"/>
    <w:basedOn w:val="Normal"/>
    <w:link w:val="FooterChar"/>
    <w:uiPriority w:val="99"/>
    <w:unhideWhenUsed/>
    <w:rsid w:val="00767E6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67E6C"/>
  </w:style>
  <w:style w:type="paragraph" w:styleId="BalloonText">
    <w:name w:val="Balloon Text"/>
    <w:basedOn w:val="Normal"/>
    <w:link w:val="BalloonTextChar"/>
    <w:uiPriority w:val="99"/>
    <w:semiHidden/>
    <w:unhideWhenUsed/>
    <w:rsid w:val="005F6FC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6FC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975BC"/>
    <w:rPr>
      <w:color w:val="0563C1" w:themeColor="hyperlink"/>
      <w:u w:val="single"/>
    </w:rPr>
  </w:style>
  <w:style w:type="character" w:customStyle="1" w:styleId="u-noselect">
    <w:name w:val="u-noselect"/>
    <w:basedOn w:val="DefaultParagraphFont"/>
    <w:rsid w:val="00E55F5B"/>
  </w:style>
  <w:style w:type="character" w:styleId="HTMLCode">
    <w:name w:val="HTML Code"/>
    <w:basedOn w:val="DefaultParagraphFont"/>
    <w:uiPriority w:val="99"/>
    <w:semiHidden/>
    <w:unhideWhenUsed/>
    <w:rsid w:val="00863FEA"/>
    <w:rPr>
      <w:rFonts w:ascii="Courier New" w:eastAsia="Times New Roman" w:hAnsi="Courier New" w:cs="Courier New"/>
      <w:sz w:val="20"/>
      <w:szCs w:val="20"/>
    </w:rPr>
  </w:style>
  <w:style w:type="character" w:customStyle="1" w:styleId="font-9">
    <w:name w:val="font-9"/>
    <w:basedOn w:val="DefaultParagraphFont"/>
    <w:rsid w:val="00A12E50"/>
  </w:style>
  <w:style w:type="paragraph" w:styleId="NormalWeb">
    <w:name w:val="Normal (Web)"/>
    <w:basedOn w:val="Normal"/>
    <w:uiPriority w:val="99"/>
    <w:unhideWhenUsed/>
    <w:rsid w:val="00A12E50"/>
    <w:pPr>
      <w:spacing w:before="100" w:beforeAutospacing="1" w:after="100" w:afterAutospacing="1"/>
    </w:pPr>
  </w:style>
  <w:style w:type="table" w:styleId="TableGrid">
    <w:name w:val="Table Grid"/>
    <w:basedOn w:val="TableNormal"/>
    <w:uiPriority w:val="39"/>
    <w:rsid w:val="00D247C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222BAA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FB3E4F"/>
    <w:rPr>
      <w:color w:val="954F72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657FCB"/>
    <w:rPr>
      <w:rFonts w:eastAsia="Times New Roman" w:cs="Times New Roman"/>
      <w:b/>
      <w:bCs/>
      <w:szCs w:val="24"/>
    </w:rPr>
  </w:style>
  <w:style w:type="paragraph" w:customStyle="1" w:styleId="styles-module--contentsection--qwyk">
    <w:name w:val="styles-module--contentsection--_qwyk"/>
    <w:basedOn w:val="Normal"/>
    <w:rsid w:val="006153FE"/>
    <w:pPr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rsid w:val="006153FE"/>
    <w:rPr>
      <w:i/>
      <w:iCs/>
    </w:rPr>
  </w:style>
  <w:style w:type="paragraph" w:styleId="Title">
    <w:name w:val="Title"/>
    <w:basedOn w:val="Normal"/>
    <w:link w:val="TitleChar"/>
    <w:uiPriority w:val="10"/>
    <w:qFormat/>
    <w:rsid w:val="006324EE"/>
    <w:pPr>
      <w:jc w:val="center"/>
    </w:pPr>
    <w:rPr>
      <w:b/>
      <w:i/>
      <w:color w:val="00FF00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6324EE"/>
    <w:rPr>
      <w:rFonts w:eastAsia="Times New Roman" w:cs="Times New Roman"/>
      <w:b/>
      <w:i/>
      <w:color w:val="00FF00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6324EE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27C3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47575"/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652BF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odyText">
    <w:name w:val="Body Text"/>
    <w:basedOn w:val="Normal"/>
    <w:link w:val="BodyTextChar"/>
    <w:uiPriority w:val="1"/>
    <w:qFormat/>
    <w:rsid w:val="00652BF7"/>
    <w:pPr>
      <w:widowControl w:val="0"/>
      <w:autoSpaceDE w:val="0"/>
      <w:autoSpaceDN w:val="0"/>
    </w:pPr>
    <w:rPr>
      <w:rFonts w:ascii="Calibri" w:eastAsia="Calibri" w:hAnsi="Calibri" w:cs="Calibri"/>
    </w:rPr>
  </w:style>
  <w:style w:type="character" w:customStyle="1" w:styleId="BodyTextChar">
    <w:name w:val="Body Text Char"/>
    <w:basedOn w:val="DefaultParagraphFont"/>
    <w:link w:val="BodyText"/>
    <w:uiPriority w:val="1"/>
    <w:rsid w:val="00652BF7"/>
    <w:rPr>
      <w:rFonts w:ascii="Calibri" w:eastAsia="Calibri" w:hAnsi="Calibri" w:cs="Calibri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245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73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1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804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4617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9963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85455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11282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auto"/>
                                <w:left w:val="single" w:sz="2" w:space="0" w:color="auto"/>
                                <w:bottom w:val="single" w:sz="2" w:space="0" w:color="auto"/>
                                <w:right w:val="single" w:sz="2" w:space="0" w:color="auto"/>
                              </w:divBdr>
                              <w:divsChild>
                                <w:div w:id="5131488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255277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5624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69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3557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1133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FAFAF"/>
                        <w:left w:val="single" w:sz="6" w:space="0" w:color="AFAFAF"/>
                        <w:bottom w:val="single" w:sz="6" w:space="0" w:color="AFAFAF"/>
                        <w:right w:val="single" w:sz="6" w:space="0" w:color="AFAFAF"/>
                      </w:divBdr>
                      <w:divsChild>
                        <w:div w:id="4216045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15851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9999561">
          <w:marLeft w:val="0"/>
          <w:marRight w:val="0"/>
          <w:marTop w:val="0"/>
          <w:marBottom w:val="0"/>
          <w:divBdr>
            <w:top w:val="none" w:sz="0" w:space="4" w:color="5FA2DD"/>
            <w:left w:val="none" w:sz="0" w:space="0" w:color="5FA2DD"/>
            <w:bottom w:val="none" w:sz="0" w:space="4" w:color="5FA2DD"/>
            <w:right w:val="none" w:sz="0" w:space="0" w:color="5FA2DD"/>
          </w:divBdr>
          <w:divsChild>
            <w:div w:id="86536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4132506">
                  <w:marLeft w:val="0"/>
                  <w:marRight w:val="0"/>
                  <w:marTop w:val="0"/>
                  <w:marBottom w:val="0"/>
                  <w:divBdr>
                    <w:top w:val="single" w:sz="2" w:space="0" w:color="D0D0D0"/>
                    <w:left w:val="single" w:sz="2" w:space="0" w:color="D0D0D0"/>
                    <w:bottom w:val="single" w:sz="2" w:space="0" w:color="D0D0D0"/>
                    <w:right w:val="single" w:sz="2" w:space="0" w:color="D0D0D0"/>
                  </w:divBdr>
                  <w:divsChild>
                    <w:div w:id="799811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429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48768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273091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56890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auto"/>
                                        <w:left w:val="single" w:sz="2" w:space="0" w:color="auto"/>
                                        <w:bottom w:val="single" w:sz="2" w:space="0" w:color="auto"/>
                                        <w:right w:val="single" w:sz="2" w:space="0" w:color="auto"/>
                                      </w:divBdr>
                                      <w:divsChild>
                                        <w:div w:id="1208054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102769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245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85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62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75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1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16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6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47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05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47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328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94726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FAFAF"/>
                        <w:left w:val="single" w:sz="6" w:space="0" w:color="AFAFAF"/>
                        <w:bottom w:val="single" w:sz="6" w:space="0" w:color="AFAFAF"/>
                        <w:right w:val="single" w:sz="6" w:space="0" w:color="AFAFAF"/>
                      </w:divBdr>
                      <w:divsChild>
                        <w:div w:id="849608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0209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9376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562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1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924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52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9341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8458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4069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621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15619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auto"/>
                                <w:left w:val="single" w:sz="2" w:space="0" w:color="auto"/>
                                <w:bottom w:val="single" w:sz="2" w:space="0" w:color="auto"/>
                                <w:right w:val="single" w:sz="2" w:space="0" w:color="auto"/>
                              </w:divBdr>
                              <w:divsChild>
                                <w:div w:id="15428151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877075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37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60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7453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65414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FAFAF"/>
                        <w:left w:val="single" w:sz="6" w:space="0" w:color="AFAFAF"/>
                        <w:bottom w:val="single" w:sz="6" w:space="0" w:color="AFAFAF"/>
                        <w:right w:val="single" w:sz="6" w:space="0" w:color="AFAFAF"/>
                      </w:divBdr>
                      <w:divsChild>
                        <w:div w:id="948660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58967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3335109">
          <w:marLeft w:val="0"/>
          <w:marRight w:val="0"/>
          <w:marTop w:val="0"/>
          <w:marBottom w:val="0"/>
          <w:divBdr>
            <w:top w:val="none" w:sz="0" w:space="4" w:color="5FA2DD"/>
            <w:left w:val="none" w:sz="0" w:space="0" w:color="5FA2DD"/>
            <w:bottom w:val="none" w:sz="0" w:space="4" w:color="5FA2DD"/>
            <w:right w:val="none" w:sz="0" w:space="0" w:color="5FA2DD"/>
          </w:divBdr>
          <w:divsChild>
            <w:div w:id="22872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407869">
                  <w:marLeft w:val="0"/>
                  <w:marRight w:val="0"/>
                  <w:marTop w:val="0"/>
                  <w:marBottom w:val="0"/>
                  <w:divBdr>
                    <w:top w:val="single" w:sz="2" w:space="0" w:color="D0D0D0"/>
                    <w:left w:val="single" w:sz="2" w:space="0" w:color="D0D0D0"/>
                    <w:bottom w:val="single" w:sz="2" w:space="0" w:color="D0D0D0"/>
                    <w:right w:val="single" w:sz="2" w:space="0" w:color="D0D0D0"/>
                  </w:divBdr>
                  <w:divsChild>
                    <w:div w:id="477109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44435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94900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99904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72926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auto"/>
                                        <w:left w:val="single" w:sz="2" w:space="0" w:color="auto"/>
                                        <w:bottom w:val="single" w:sz="2" w:space="0" w:color="auto"/>
                                        <w:right w:val="single" w:sz="2" w:space="0" w:color="auto"/>
                                      </w:divBdr>
                                      <w:divsChild>
                                        <w:div w:id="18710663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17274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685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462627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287396">
              <w:marLeft w:val="589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219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76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80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8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5754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2016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FAFAF"/>
                        <w:left w:val="single" w:sz="6" w:space="0" w:color="AFAFAF"/>
                        <w:bottom w:val="single" w:sz="6" w:space="0" w:color="AFAFAF"/>
                        <w:right w:val="single" w:sz="6" w:space="0" w:color="AFAFAF"/>
                      </w:divBdr>
                      <w:divsChild>
                        <w:div w:id="6309831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15326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46070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62921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52400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6884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33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20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17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1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86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6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46160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FAFAF"/>
                        <w:left w:val="single" w:sz="6" w:space="0" w:color="AFAFAF"/>
                        <w:bottom w:val="single" w:sz="6" w:space="0" w:color="AFAFAF"/>
                        <w:right w:val="single" w:sz="6" w:space="0" w:color="AFAFAF"/>
                      </w:divBdr>
                      <w:divsChild>
                        <w:div w:id="19600674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86239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4876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32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0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74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32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8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00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2271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0934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FAFAF"/>
                        <w:left w:val="single" w:sz="6" w:space="0" w:color="AFAFAF"/>
                        <w:bottom w:val="single" w:sz="6" w:space="0" w:color="AFAFAF"/>
                        <w:right w:val="single" w:sz="6" w:space="0" w:color="AFAFAF"/>
                      </w:divBdr>
                      <w:divsChild>
                        <w:div w:id="6692569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2735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809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818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74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41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7590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6772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4903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98497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42850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auto"/>
                                <w:left w:val="single" w:sz="2" w:space="0" w:color="auto"/>
                                <w:bottom w:val="single" w:sz="2" w:space="0" w:color="auto"/>
                                <w:right w:val="single" w:sz="2" w:space="0" w:color="auto"/>
                              </w:divBdr>
                              <w:divsChild>
                                <w:div w:id="15151947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57515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22116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37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2544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95337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FAFAF"/>
                        <w:left w:val="single" w:sz="6" w:space="0" w:color="AFAFAF"/>
                        <w:bottom w:val="single" w:sz="6" w:space="0" w:color="AFAFAF"/>
                        <w:right w:val="single" w:sz="6" w:space="0" w:color="AFAFAF"/>
                      </w:divBdr>
                      <w:divsChild>
                        <w:div w:id="10195485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67215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29584331">
          <w:marLeft w:val="0"/>
          <w:marRight w:val="0"/>
          <w:marTop w:val="0"/>
          <w:marBottom w:val="0"/>
          <w:divBdr>
            <w:top w:val="none" w:sz="0" w:space="4" w:color="5FA2DD"/>
            <w:left w:val="none" w:sz="0" w:space="0" w:color="5FA2DD"/>
            <w:bottom w:val="none" w:sz="0" w:space="4" w:color="5FA2DD"/>
            <w:right w:val="none" w:sz="0" w:space="0" w:color="5FA2DD"/>
          </w:divBdr>
          <w:divsChild>
            <w:div w:id="84197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003321">
                  <w:marLeft w:val="0"/>
                  <w:marRight w:val="0"/>
                  <w:marTop w:val="0"/>
                  <w:marBottom w:val="0"/>
                  <w:divBdr>
                    <w:top w:val="single" w:sz="2" w:space="0" w:color="D0D0D0"/>
                    <w:left w:val="single" w:sz="2" w:space="0" w:color="D0D0D0"/>
                    <w:bottom w:val="single" w:sz="2" w:space="0" w:color="D0D0D0"/>
                    <w:right w:val="single" w:sz="2" w:space="0" w:color="D0D0D0"/>
                  </w:divBdr>
                  <w:divsChild>
                    <w:div w:id="467433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50656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52961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16543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27170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auto"/>
                                        <w:left w:val="single" w:sz="2" w:space="0" w:color="auto"/>
                                        <w:bottom w:val="single" w:sz="2" w:space="0" w:color="auto"/>
                                        <w:right w:val="single" w:sz="2" w:space="0" w:color="auto"/>
                                      </w:divBdr>
                                      <w:divsChild>
                                        <w:div w:id="8454370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248185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1455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88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03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613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09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7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40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924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62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1503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5918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4977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73746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5636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auto"/>
                                <w:left w:val="single" w:sz="2" w:space="0" w:color="auto"/>
                                <w:bottom w:val="single" w:sz="2" w:space="0" w:color="auto"/>
                                <w:right w:val="single" w:sz="2" w:space="0" w:color="auto"/>
                              </w:divBdr>
                              <w:divsChild>
                                <w:div w:id="12514276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67408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7356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72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3083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45550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FAFAF"/>
                        <w:left w:val="single" w:sz="6" w:space="0" w:color="AFAFAF"/>
                        <w:bottom w:val="single" w:sz="6" w:space="0" w:color="AFAFAF"/>
                        <w:right w:val="single" w:sz="6" w:space="0" w:color="AFAFAF"/>
                      </w:divBdr>
                      <w:divsChild>
                        <w:div w:id="13189236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85228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11925573">
          <w:marLeft w:val="0"/>
          <w:marRight w:val="0"/>
          <w:marTop w:val="0"/>
          <w:marBottom w:val="0"/>
          <w:divBdr>
            <w:top w:val="none" w:sz="0" w:space="4" w:color="5FA2DD"/>
            <w:left w:val="none" w:sz="0" w:space="0" w:color="5FA2DD"/>
            <w:bottom w:val="none" w:sz="0" w:space="4" w:color="5FA2DD"/>
            <w:right w:val="none" w:sz="0" w:space="0" w:color="5FA2DD"/>
          </w:divBdr>
          <w:divsChild>
            <w:div w:id="167814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690953">
                  <w:marLeft w:val="0"/>
                  <w:marRight w:val="0"/>
                  <w:marTop w:val="0"/>
                  <w:marBottom w:val="0"/>
                  <w:divBdr>
                    <w:top w:val="single" w:sz="2" w:space="0" w:color="D0D0D0"/>
                    <w:left w:val="single" w:sz="2" w:space="0" w:color="D0D0D0"/>
                    <w:bottom w:val="single" w:sz="2" w:space="0" w:color="D0D0D0"/>
                    <w:right w:val="single" w:sz="2" w:space="0" w:color="D0D0D0"/>
                  </w:divBdr>
                  <w:divsChild>
                    <w:div w:id="1855607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52249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4517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12726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34624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auto"/>
                                        <w:left w:val="single" w:sz="2" w:space="0" w:color="auto"/>
                                        <w:bottom w:val="single" w:sz="2" w:space="0" w:color="auto"/>
                                        <w:right w:val="single" w:sz="2" w:space="0" w:color="auto"/>
                                      </w:divBdr>
                                      <w:divsChild>
                                        <w:div w:id="15257492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15991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6845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2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94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79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9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76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9E1C2B-3872-408E-8D7B-B2529AB210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32</Words>
  <Characters>758</Characters>
  <Application>Microsoft Office Word</Application>
  <DocSecurity>0</DocSecurity>
  <Lines>36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erson, Craig A.</dc:creator>
  <cp:keywords/>
  <dc:description/>
  <cp:lastModifiedBy>Page, Bruce E.</cp:lastModifiedBy>
  <cp:revision>3</cp:revision>
  <cp:lastPrinted>2024-03-29T13:35:00Z</cp:lastPrinted>
  <dcterms:created xsi:type="dcterms:W3CDTF">2024-03-29T13:35:00Z</dcterms:created>
  <dcterms:modified xsi:type="dcterms:W3CDTF">2024-03-29T13:35:00Z</dcterms:modified>
</cp:coreProperties>
</file>